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FC5" w:rsidRDefault="00334935">
      <w:pPr>
        <w:pStyle w:val="Title"/>
      </w:pPr>
      <w:r>
        <w:t>T</w:t>
      </w:r>
      <w:r w:rsidR="008B4505">
        <w:t>wo</w:t>
      </w:r>
      <w:r>
        <w:t xml:space="preserve"> </w:t>
      </w:r>
      <w:r w:rsidR="008B4505">
        <w:t>Way</w:t>
      </w:r>
      <w:r>
        <w:t xml:space="preserve"> ANOVA</w:t>
      </w:r>
    </w:p>
    <w:p w:rsidR="00B62F48" w:rsidRPr="00B62F48" w:rsidRDefault="00B62F48" w:rsidP="00B62F48">
      <w:pPr>
        <w:pStyle w:val="Subtitle"/>
      </w:pPr>
      <w:r>
        <w:t>Practical 3</w:t>
      </w:r>
    </w:p>
    <w:p w:rsidR="00E81FC5" w:rsidRDefault="00334935">
      <w:pPr>
        <w:pStyle w:val="Author"/>
      </w:pPr>
      <w:r>
        <w:t>Pranav Gopalkrishna, 1940223</w:t>
      </w:r>
    </w:p>
    <w:p w:rsidR="00E81FC5" w:rsidRDefault="008B4505">
      <w:pPr>
        <w:pStyle w:val="Date"/>
      </w:pPr>
      <w:r>
        <w:t>2021-08-20</w:t>
      </w:r>
    </w:p>
    <w:p w:rsidR="00021287" w:rsidRPr="00021287" w:rsidRDefault="00021287" w:rsidP="00021287">
      <w:pPr>
        <w:pStyle w:val="Heading1"/>
      </w:pPr>
      <w:r>
        <w:t xml:space="preserve">Initial function calls and </w:t>
      </w:r>
      <w:r w:rsidR="00AF3446">
        <w:t xml:space="preserve">some </w:t>
      </w:r>
      <w:r>
        <w:t>definitions</w:t>
      </w:r>
    </w:p>
    <w:p w:rsidR="00774FE7" w:rsidRDefault="008B4505">
      <w:pPr>
        <w:pStyle w:val="SourceCode"/>
        <w:rPr>
          <w:rStyle w:val="NormalTok"/>
        </w:rPr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pranav/Documents/Study/computerScience/programming/r/data/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nstall.packages('plyr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CommentTok"/>
        </w:rPr>
        <w:t># Function to check if value lies in a certain range</w:t>
      </w:r>
      <w:r>
        <w:br/>
      </w:r>
      <w:r>
        <w:rPr>
          <w:rStyle w:val="NormalTok"/>
        </w:rPr>
        <w:t>inRang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min, max)</w:t>
      </w:r>
      <w:r>
        <w:br/>
      </w:r>
      <w:r>
        <w:rPr>
          <w:rStyle w:val="CommentTok"/>
        </w:rPr>
        <w:t># min is included from range while max is excluded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x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max) {</w:t>
      </w:r>
      <w:r>
        <w:rPr>
          <w:rStyle w:val="OtherTok"/>
        </w:rPr>
        <w:t>TRUE</w:t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OtherTok"/>
        </w:rPr>
        <w:t>FALSE</w:t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to return the class corresponding to the value</w:t>
      </w:r>
      <w:r>
        <w:br/>
      </w:r>
      <w:r>
        <w:rPr>
          <w:rStyle w:val="CommentTok"/>
        </w:rPr>
        <w:t># (based on the range and divisions)</w:t>
      </w:r>
      <w:r>
        <w:br/>
      </w:r>
      <w:r>
        <w:rPr>
          <w:rStyle w:val="NormalTok"/>
        </w:rPr>
        <w:t>returnClas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min, max, divisions)</w:t>
      </w:r>
      <w:r>
        <w:br/>
      </w:r>
      <w:r>
        <w:rPr>
          <w:rStyle w:val="CommentTok"/>
        </w:rPr>
        <w:t># min is included from range while max is excluded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ivisions</w:t>
      </w:r>
      <w:r>
        <w:br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(mi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nRange</w:t>
      </w:r>
      <w:r>
        <w:rPr>
          <w:rStyle w:val="NormalTok"/>
        </w:rPr>
        <w:t xml:space="preserve">(x, min, 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tep)){</w:t>
      </w:r>
      <w:r>
        <w:rPr>
          <w:rStyle w:val="ControlFlowTok"/>
        </w:rPr>
        <w:t>break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m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tep</w:t>
      </w:r>
      <w:r>
        <w:br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br/>
      </w:r>
      <w:r>
        <w:rPr>
          <w:rStyle w:val="NormalTok"/>
        </w:rPr>
        <w:t>}</w:t>
      </w:r>
    </w:p>
    <w:p w:rsidR="00774FE7" w:rsidRDefault="00774FE7" w:rsidP="00774FE7">
      <w:pPr>
        <w:pStyle w:val="Heading1"/>
      </w:pPr>
      <w:r>
        <w:t>Data set</w:t>
      </w:r>
    </w:p>
    <w:p w:rsidR="00774FE7" w:rsidRDefault="00774FE7" w:rsidP="00774FE7">
      <w:r>
        <w:t>The data set I have chosen contains observations on various meteorological measurements taken for five different locations in Australia, collected over a period of around 8 years and 6 months (</w:t>
      </w:r>
      <w:r w:rsidRPr="00DC3DB9">
        <w:t xml:space="preserve">2008-12-01 </w:t>
      </w:r>
      <w:r>
        <w:t>to</w:t>
      </w:r>
      <w:r w:rsidRPr="00DC3DB9">
        <w:t xml:space="preserve"> 20</w:t>
      </w:r>
      <w:r>
        <w:t>17</w:t>
      </w:r>
      <w:r w:rsidRPr="00DC3DB9">
        <w:t>-</w:t>
      </w:r>
      <w:r>
        <w:t>06</w:t>
      </w:r>
      <w:r w:rsidRPr="00DC3DB9">
        <w:t>-</w:t>
      </w:r>
      <w:r>
        <w:t>25).</w:t>
      </w:r>
    </w:p>
    <w:p w:rsidR="00774FE7" w:rsidRDefault="00774FE7" w:rsidP="00774FE7">
      <w:r>
        <w:t>For this assignment, I will focus on three fields:</w:t>
      </w:r>
    </w:p>
    <w:p w:rsidR="00774FE7" w:rsidRDefault="00774FE7" w:rsidP="00774FE7">
      <w:pPr>
        <w:pStyle w:val="ListParagraph"/>
        <w:numPr>
          <w:ilvl w:val="0"/>
          <w:numId w:val="3"/>
        </w:numPr>
      </w:pPr>
      <w:r>
        <w:t>Location</w:t>
      </w:r>
    </w:p>
    <w:p w:rsidR="00774FE7" w:rsidRDefault="00774FE7" w:rsidP="00774FE7">
      <w:pPr>
        <w:pStyle w:val="ListParagraph"/>
        <w:numPr>
          <w:ilvl w:val="0"/>
          <w:numId w:val="3"/>
        </w:numPr>
      </w:pPr>
      <w:r>
        <w:t>Rainfall</w:t>
      </w:r>
      <w:r w:rsidR="006B6326">
        <w:t xml:space="preserve"> (for the day)</w:t>
      </w:r>
    </w:p>
    <w:p w:rsidR="00774FE7" w:rsidRDefault="00774FE7" w:rsidP="00774FE7">
      <w:pPr>
        <w:pStyle w:val="ListParagraph"/>
        <w:numPr>
          <w:ilvl w:val="0"/>
          <w:numId w:val="3"/>
        </w:numPr>
      </w:pPr>
      <w:r>
        <w:lastRenderedPageBreak/>
        <w:t>Maximum temperature (for the day)</w:t>
      </w:r>
    </w:p>
    <w:p w:rsidR="00E81FC5" w:rsidRDefault="008B4505" w:rsidP="00774FE7">
      <w:r>
        <w:br/>
      </w:r>
      <w:r>
        <w:rPr>
          <w:rStyle w:val="NormalTok"/>
        </w:rPr>
        <w:t>original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eatherAustralia.csv"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riginalData)</w:t>
      </w:r>
    </w:p>
    <w:p w:rsidR="00E81FC5" w:rsidRDefault="008B4505">
      <w:pPr>
        <w:pStyle w:val="SourceCode"/>
      </w:pPr>
      <w:r>
        <w:rPr>
          <w:rStyle w:val="VerbatimChar"/>
        </w:rPr>
        <w:t xml:space="preserve">##           Location       MaxTemp         Rainfall      </w:t>
      </w:r>
      <w:r>
        <w:br/>
      </w:r>
      <w:r>
        <w:rPr>
          <w:rStyle w:val="VerbatimChar"/>
        </w:rPr>
        <w:t xml:space="preserve">##  Albury       :3040   Min.   : 6.80   Min.   :  0.000  </w:t>
      </w:r>
      <w:r>
        <w:br/>
      </w:r>
      <w:r>
        <w:rPr>
          <w:rStyle w:val="VerbatimChar"/>
        </w:rPr>
        <w:t xml:space="preserve">##  BadgerysCreek:3009   1st Qu.:19.40   1st Qu.:  0.000  </w:t>
      </w:r>
      <w:r>
        <w:br/>
      </w:r>
      <w:r>
        <w:rPr>
          <w:rStyle w:val="VerbatimChar"/>
        </w:rPr>
        <w:t xml:space="preserve">##  Cobar        :3009   Median :24.40   Median :  0.000  </w:t>
      </w:r>
      <w:r>
        <w:br/>
      </w:r>
      <w:r>
        <w:rPr>
          <w:rStyle w:val="VerbatimChar"/>
        </w:rPr>
        <w:t xml:space="preserve">##  CoffsHarbour :3009   Mean   :24.69   Mean   :  2.386  </w:t>
      </w:r>
      <w:r>
        <w:br/>
      </w:r>
      <w:r>
        <w:rPr>
          <w:rStyle w:val="VerbatimChar"/>
        </w:rPr>
        <w:t xml:space="preserve">##  Moree        :3009   3rd Qu.:29.40   3rd Qu.:  0.200  </w:t>
      </w:r>
      <w:r>
        <w:br/>
      </w:r>
      <w:r>
        <w:rPr>
          <w:rStyle w:val="VerbatimChar"/>
        </w:rPr>
        <w:t xml:space="preserve">##                       Max.   :47.30   Max.   :371.000  </w:t>
      </w:r>
      <w:r>
        <w:br/>
      </w:r>
      <w:r>
        <w:rPr>
          <w:rStyle w:val="VerbatimChar"/>
        </w:rPr>
        <w:t>##                       NA's   :62      NA's   :342</w:t>
      </w:r>
    </w:p>
    <w:p w:rsidR="00E81FC5" w:rsidRDefault="008B4505">
      <w:pPr>
        <w:pStyle w:val="SourceCode"/>
      </w:pPr>
      <w:r>
        <w:rPr>
          <w:rStyle w:val="NormalTok"/>
        </w:rPr>
        <w:t>maxObservations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originalData</w:t>
      </w:r>
      <w:r>
        <w:rPr>
          <w:rStyle w:val="OperatorTok"/>
        </w:rPr>
        <w:t>$</w:t>
      </w:r>
      <w:r>
        <w:rPr>
          <w:rStyle w:val="NormalTok"/>
        </w:rPr>
        <w:t>Location)</w:t>
      </w:r>
      <w:r>
        <w:br/>
      </w:r>
      <w:r>
        <w:rPr>
          <w:rStyle w:val="NormalTok"/>
        </w:rPr>
        <w:t>minRainfall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originalData</w:t>
      </w:r>
      <w:r>
        <w:rPr>
          <w:rStyle w:val="OperatorTok"/>
        </w:rPr>
        <w:t>$</w:t>
      </w:r>
      <w:r>
        <w:rPr>
          <w:rStyle w:val="NormalTok"/>
        </w:rPr>
        <w:t xml:space="preserve">Rainfall, 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xRainfall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originalData</w:t>
      </w:r>
      <w:r>
        <w:rPr>
          <w:rStyle w:val="OperatorTok"/>
        </w:rPr>
        <w:t>$</w:t>
      </w:r>
      <w:r>
        <w:rPr>
          <w:rStyle w:val="NormalTok"/>
        </w:rPr>
        <w:t xml:space="preserve">Rainfall, 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Getting an idea for the distribution of rainfall valu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originalData</w:t>
      </w:r>
      <w:r>
        <w:rPr>
          <w:rStyle w:val="OperatorTok"/>
        </w:rPr>
        <w:t>$</w:t>
      </w:r>
      <w:r>
        <w:rPr>
          <w:rStyle w:val="NormalTok"/>
        </w:rPr>
        <w:t xml:space="preserve">Rainfall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equency distribution of rainfall level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ainfall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C76628" w:rsidRDefault="008B4505" w:rsidP="00C76628">
      <w:pPr>
        <w:pStyle w:val="FirstParagraph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WayAnov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6628" w:rsidRPr="00C76628" w:rsidRDefault="00C76628" w:rsidP="00C76628">
      <w:pPr>
        <w:pStyle w:val="BodyText"/>
      </w:pPr>
      <w:r>
        <w:lastRenderedPageBreak/>
        <w:t>I will be converting rainfall measurements into a factor type variable, which begins by dividing the range into class intervals</w:t>
      </w:r>
      <w:r w:rsidR="00EF37E3">
        <w:t>, as done by the function "returnClass" in the loop below...</w:t>
      </w:r>
    </w:p>
    <w:p w:rsidR="00404FB3" w:rsidRDefault="008B4505" w:rsidP="00404FB3">
      <w:pPr>
        <w:pStyle w:val="Heading2"/>
      </w:pPr>
      <w:r w:rsidRPr="00404FB3"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t>REMOVING NULL VALUES</w:t>
      </w:r>
    </w:p>
    <w:p w:rsidR="00404FB3" w:rsidRPr="00404FB3" w:rsidRDefault="00404FB3" w:rsidP="00404FB3">
      <w:r>
        <w:t>Removing null values and obtaining class interval levels for rainfall.</w:t>
      </w:r>
      <w:r w:rsidR="004B1513">
        <w:t>..</w:t>
      </w:r>
    </w:p>
    <w:p w:rsidR="00547625" w:rsidRDefault="008B4505">
      <w:pPr>
        <w:pStyle w:val="SourceCode"/>
        <w:rPr>
          <w:rStyle w:val="NormalTok"/>
        </w:rPr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Observations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location =</w:t>
      </w:r>
      <w:r>
        <w:rPr>
          <w:rStyle w:val="StringTok"/>
        </w:rPr>
        <w:t xml:space="preserve"> </w:t>
      </w:r>
      <w:r>
        <w:rPr>
          <w:rStyle w:val="NormalTok"/>
        </w:rPr>
        <w:t>originalData</w:t>
      </w:r>
      <w:r>
        <w:rPr>
          <w:rStyle w:val="OperatorTok"/>
        </w:rPr>
        <w:t>$</w:t>
      </w:r>
      <w:r>
        <w:rPr>
          <w:rStyle w:val="NormalTok"/>
        </w:rPr>
        <w:t>Location[i]</w:t>
      </w:r>
      <w:r>
        <w:br/>
      </w:r>
      <w:r>
        <w:rPr>
          <w:rStyle w:val="NormalTok"/>
        </w:rPr>
        <w:t xml:space="preserve">  rainfall =</w:t>
      </w:r>
      <w:r>
        <w:rPr>
          <w:rStyle w:val="StringTok"/>
        </w:rPr>
        <w:t xml:space="preserve"> </w:t>
      </w:r>
      <w:r>
        <w:rPr>
          <w:rStyle w:val="NormalTok"/>
        </w:rPr>
        <w:t>originalData</w:t>
      </w:r>
      <w:r>
        <w:rPr>
          <w:rStyle w:val="OperatorTok"/>
        </w:rPr>
        <w:t>$</w:t>
      </w:r>
      <w:r>
        <w:rPr>
          <w:rStyle w:val="NormalTok"/>
        </w:rPr>
        <w:t>Rainfall[i]</w:t>
      </w:r>
      <w:r>
        <w:br/>
      </w:r>
      <w:r>
        <w:rPr>
          <w:rStyle w:val="NormalTok"/>
        </w:rPr>
        <w:t xml:space="preserve">  maxTemp =</w:t>
      </w:r>
      <w:r>
        <w:rPr>
          <w:rStyle w:val="StringTok"/>
        </w:rPr>
        <w:t xml:space="preserve"> </w:t>
      </w:r>
      <w:r>
        <w:rPr>
          <w:rStyle w:val="NormalTok"/>
        </w:rPr>
        <w:t>originalData</w:t>
      </w:r>
      <w:r>
        <w:rPr>
          <w:rStyle w:val="OperatorTok"/>
        </w:rPr>
        <w:t>$</w:t>
      </w:r>
      <w:r>
        <w:rPr>
          <w:rStyle w:val="NormalTok"/>
        </w:rPr>
        <w:t>MaxTemp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location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rainfall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maxTemp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   x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x1, </w:t>
      </w:r>
      <w:r>
        <w:rPr>
          <w:rStyle w:val="KeywordTok"/>
        </w:rPr>
        <w:t>as.factor</w:t>
      </w:r>
      <w:r>
        <w:rPr>
          <w:rStyle w:val="NormalTok"/>
        </w:rPr>
        <w:t>(location))</w:t>
      </w:r>
      <w:r>
        <w:br/>
      </w:r>
      <w:r>
        <w:rPr>
          <w:rStyle w:val="NormalTok"/>
        </w:rPr>
        <w:t xml:space="preserve">       x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x2, </w:t>
      </w:r>
      <w:r>
        <w:rPr>
          <w:rStyle w:val="KeywordTok"/>
        </w:rPr>
        <w:t>returnClass</w:t>
      </w:r>
      <w:r>
        <w:rPr>
          <w:rStyle w:val="NormalTok"/>
        </w:rPr>
        <w:t xml:space="preserve">(rainfall, minRainfall, maxRainfall,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y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y, maxTem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x2)</w:t>
      </w:r>
      <w:r>
        <w:br/>
      </w:r>
      <w:r>
        <w:rPr>
          <w:rStyle w:val="NormalTok"/>
        </w:rPr>
        <w:t>my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x1, x2, y)</w:t>
      </w:r>
    </w:p>
    <w:p w:rsidR="00E81FC5" w:rsidRDefault="00547625">
      <w:pPr>
        <w:pStyle w:val="SourceCode"/>
      </w:pPr>
      <w:r>
        <w:rPr>
          <w:rStyle w:val="CommentTok"/>
        </w:rPr>
        <w:t># Checking new data set</w:t>
      </w:r>
      <w:r w:rsidR="008B4505">
        <w:br/>
      </w:r>
      <w:r w:rsidR="008B4505">
        <w:rPr>
          <w:rStyle w:val="KeywordTok"/>
        </w:rPr>
        <w:t>head</w:t>
      </w:r>
      <w:r w:rsidR="008B4505">
        <w:rPr>
          <w:rStyle w:val="NormalTok"/>
        </w:rPr>
        <w:t>(myData)</w:t>
      </w:r>
    </w:p>
    <w:p w:rsidR="00E81FC5" w:rsidRDefault="008B4505">
      <w:pPr>
        <w:pStyle w:val="SourceCode"/>
      </w:pPr>
      <w:r>
        <w:rPr>
          <w:rStyle w:val="VerbatimChar"/>
        </w:rPr>
        <w:t>##   x1 x2    y</w:t>
      </w:r>
      <w:r>
        <w:br/>
      </w:r>
      <w:r>
        <w:rPr>
          <w:rStyle w:val="VerbatimChar"/>
        </w:rPr>
        <w:t>## 1  1  1 22.9</w:t>
      </w:r>
      <w:r>
        <w:br/>
      </w:r>
      <w:r>
        <w:rPr>
          <w:rStyle w:val="VerbatimChar"/>
        </w:rPr>
        <w:t>## 2  1  1 25.1</w:t>
      </w:r>
      <w:r>
        <w:br/>
      </w:r>
      <w:r>
        <w:rPr>
          <w:rStyle w:val="VerbatimChar"/>
        </w:rPr>
        <w:t>## 3  1  1 25.7</w:t>
      </w:r>
      <w:r>
        <w:br/>
      </w:r>
      <w:r>
        <w:rPr>
          <w:rStyle w:val="VerbatimChar"/>
        </w:rPr>
        <w:t>## 4  1  1 28.0</w:t>
      </w:r>
      <w:r>
        <w:br/>
      </w:r>
      <w:r>
        <w:rPr>
          <w:rStyle w:val="VerbatimChar"/>
        </w:rPr>
        <w:t>## 5  1  1 32.3</w:t>
      </w:r>
      <w:r>
        <w:br/>
      </w:r>
      <w:r>
        <w:rPr>
          <w:rStyle w:val="VerbatimChar"/>
        </w:rPr>
        <w:t>## 6  1  1 29.7</w:t>
      </w:r>
    </w:p>
    <w:p w:rsidR="007C0573" w:rsidRDefault="007C0573" w:rsidP="007C0573">
      <w:pPr>
        <w:pStyle w:val="Heading1"/>
      </w:pPr>
      <w:r>
        <w:t>Visually verifying the distribution of various fields</w:t>
      </w:r>
    </w:p>
    <w:p w:rsidR="00BF4800" w:rsidRDefault="008B4505" w:rsidP="007C0573">
      <w:pPr>
        <w:pStyle w:val="Heading2"/>
      </w:pPr>
      <w:r w:rsidRPr="007C0573">
        <w:t>Visually verifying the distribution of rainfall levels</w:t>
      </w:r>
    </w:p>
    <w:p w:rsidR="00E81FC5" w:rsidRPr="007C0573" w:rsidRDefault="00BF4800" w:rsidP="00BF4800">
      <w:pPr>
        <w:rPr>
          <w:b/>
          <w:color w:val="204A87"/>
          <w:shd w:val="clear" w:color="auto" w:fill="F8F8F8"/>
        </w:rPr>
      </w:pPr>
      <w:r>
        <w:t xml:space="preserve">Confirming whether there </w:t>
      </w:r>
      <w:r w:rsidR="00404FB3">
        <w:t xml:space="preserve">the </w:t>
      </w:r>
      <w:r>
        <w:t xml:space="preserve">levels created for rainfall </w:t>
      </w:r>
      <w:r w:rsidR="00404FB3">
        <w:t xml:space="preserve">are appropriate enough </w:t>
      </w:r>
      <w:r>
        <w:t>that the frequency distribution of rainfall matches the previously created histogram for the same.</w:t>
      </w:r>
      <w:r w:rsidR="008B4505">
        <w:br/>
      </w:r>
      <w:r w:rsidR="008B4505">
        <w:rPr>
          <w:rStyle w:val="KeywordTok"/>
        </w:rPr>
        <w:t>barplot</w:t>
      </w:r>
      <w:r w:rsidR="008B4505">
        <w:rPr>
          <w:rStyle w:val="NormalTok"/>
        </w:rPr>
        <w:t>(</w:t>
      </w:r>
      <w:r w:rsidR="008B4505">
        <w:rPr>
          <w:rStyle w:val="KeywordTok"/>
        </w:rPr>
        <w:t>count</w:t>
      </w:r>
      <w:r w:rsidR="008B4505">
        <w:rPr>
          <w:rStyle w:val="NormalTok"/>
        </w:rPr>
        <w:t>(x2)</w:t>
      </w:r>
      <w:r w:rsidR="008B4505">
        <w:rPr>
          <w:rStyle w:val="OperatorTok"/>
        </w:rPr>
        <w:t>$</w:t>
      </w:r>
      <w:r w:rsidR="008B4505">
        <w:rPr>
          <w:rStyle w:val="NormalTok"/>
        </w:rPr>
        <w:t xml:space="preserve">freq, </w:t>
      </w:r>
      <w:r w:rsidR="008B4505">
        <w:rPr>
          <w:rStyle w:val="DataTypeTok"/>
        </w:rPr>
        <w:t>main =</w:t>
      </w:r>
      <w:r w:rsidR="008B4505">
        <w:rPr>
          <w:rStyle w:val="NormalTok"/>
        </w:rPr>
        <w:t xml:space="preserve"> </w:t>
      </w:r>
      <w:r w:rsidR="008B4505">
        <w:rPr>
          <w:rStyle w:val="StringTok"/>
        </w:rPr>
        <w:t>"Frequency distribution of rainfall levels"</w:t>
      </w:r>
      <w:r w:rsidR="008B4505">
        <w:rPr>
          <w:rStyle w:val="NormalTok"/>
        </w:rPr>
        <w:t xml:space="preserve">, </w:t>
      </w:r>
      <w:r w:rsidR="008B4505">
        <w:rPr>
          <w:rStyle w:val="DataTypeTok"/>
        </w:rPr>
        <w:t>xlab =</w:t>
      </w:r>
      <w:r w:rsidR="008B4505">
        <w:rPr>
          <w:rStyle w:val="NormalTok"/>
        </w:rPr>
        <w:t xml:space="preserve"> </w:t>
      </w:r>
      <w:r w:rsidR="008B4505">
        <w:rPr>
          <w:rStyle w:val="StringTok"/>
        </w:rPr>
        <w:t>"Rainfall"</w:t>
      </w:r>
      <w:r w:rsidR="008B4505">
        <w:rPr>
          <w:rStyle w:val="NormalTok"/>
        </w:rPr>
        <w:t xml:space="preserve">, </w:t>
      </w:r>
      <w:r w:rsidR="008B4505">
        <w:rPr>
          <w:rStyle w:val="DataTypeTok"/>
        </w:rPr>
        <w:t>ylab =</w:t>
      </w:r>
      <w:r w:rsidR="008B4505">
        <w:rPr>
          <w:rStyle w:val="NormalTok"/>
        </w:rPr>
        <w:t xml:space="preserve"> </w:t>
      </w:r>
      <w:r w:rsidR="008B4505">
        <w:rPr>
          <w:rStyle w:val="StringTok"/>
        </w:rPr>
        <w:t>"Frequency"</w:t>
      </w:r>
      <w:r w:rsidR="008B4505">
        <w:rPr>
          <w:rStyle w:val="NormalTok"/>
        </w:rPr>
        <w:t>)</w:t>
      </w:r>
    </w:p>
    <w:p w:rsidR="00E81FC5" w:rsidRDefault="008B45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WayAnov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FC5" w:rsidRDefault="008B4505" w:rsidP="001F79E7">
      <w:pPr>
        <w:pStyle w:val="Heading2"/>
      </w:pPr>
      <w:r w:rsidRPr="00547625"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lastRenderedPageBreak/>
        <w:t>Visually comparing maxTemp distribution w.r.t. location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x1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maximum temperature by location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catio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ax. temperature"</w:t>
      </w:r>
      <w:r>
        <w:rPr>
          <w:rStyle w:val="NormalTok"/>
        </w:rPr>
        <w:t>)</w:t>
      </w:r>
    </w:p>
    <w:p w:rsidR="00E81FC5" w:rsidRDefault="008B450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WayAnov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7625" w:rsidRPr="00547625" w:rsidRDefault="008B4505" w:rsidP="00547625">
      <w:pPr>
        <w:pStyle w:val="Heading2"/>
        <w:rPr>
          <w:rStyle w:val="KeywordTok"/>
          <w:rFonts w:asciiTheme="majorHAnsi" w:hAnsiTheme="majorHAnsi"/>
          <w:b/>
          <w:color w:val="4F81BD" w:themeColor="accent1"/>
          <w:sz w:val="32"/>
          <w:shd w:val="clear" w:color="auto" w:fill="auto"/>
        </w:rPr>
      </w:pPr>
      <w:r w:rsidRPr="00547625"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t>Visually comparing maxTemp distribution w.r.t. rainfall level</w:t>
      </w:r>
    </w:p>
    <w:p w:rsidR="00E81FC5" w:rsidRDefault="008B4505" w:rsidP="001956D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x2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maximum temperature by rainfall leve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ainfall level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ax. temperature"</w:t>
      </w:r>
      <w:r>
        <w:rPr>
          <w:rStyle w:val="NormalTok"/>
        </w:rPr>
        <w:t>)</w:t>
      </w:r>
    </w:p>
    <w:p w:rsidR="00E81FC5" w:rsidRDefault="008B45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993481" cy="41097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woWayAnova_files/figure-docx/unnamed-chunk-1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r="4239"/>
                    <a:stretch/>
                  </pic:blipFill>
                  <pic:spPr bwMode="auto">
                    <a:xfrm>
                      <a:off x="0" y="0"/>
                      <a:ext cx="5000963" cy="4115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0DDE" w:rsidRDefault="008B4505" w:rsidP="004A0DDE">
      <w:pPr>
        <w:pStyle w:val="Heading1"/>
        <w:rPr>
          <w:rStyle w:val="CommentTok"/>
          <w:rFonts w:asciiTheme="majorHAnsi" w:hAnsiTheme="majorHAnsi"/>
          <w:i w:val="0"/>
          <w:color w:val="345A8A" w:themeColor="accent1" w:themeShade="B5"/>
          <w:sz w:val="32"/>
          <w:shd w:val="clear" w:color="auto" w:fill="auto"/>
        </w:rPr>
      </w:pPr>
      <w:r w:rsidRPr="004A0DDE">
        <w:rPr>
          <w:rStyle w:val="CommentTok"/>
          <w:rFonts w:asciiTheme="majorHAnsi" w:hAnsiTheme="majorHAnsi"/>
          <w:i w:val="0"/>
          <w:color w:val="345A8A" w:themeColor="accent1" w:themeShade="B5"/>
          <w:sz w:val="32"/>
          <w:shd w:val="clear" w:color="auto" w:fill="auto"/>
        </w:rPr>
        <w:t>ANOVA</w:t>
      </w:r>
    </w:p>
    <w:p w:rsidR="004A0DDE" w:rsidRDefault="004A0DDE" w:rsidP="004A0DDE">
      <w:pPr>
        <w:pStyle w:val="Heading2"/>
      </w:pPr>
      <w:r>
        <w:t>Hypotheses</w:t>
      </w:r>
    </w:p>
    <w:p w:rsidR="002B58CE" w:rsidRDefault="002B58CE" w:rsidP="002B58CE">
      <w:r>
        <w:t>There are three null hypotheses:</w:t>
      </w:r>
    </w:p>
    <w:p w:rsidR="002B58CE" w:rsidRDefault="002B58CE" w:rsidP="002B58CE">
      <w:pPr>
        <w:pStyle w:val="ListParagraph"/>
        <w:numPr>
          <w:ilvl w:val="0"/>
          <w:numId w:val="5"/>
        </w:numPr>
      </w:pPr>
      <w:r>
        <w:t>There is no difference in mean maximum temperatures (y) between different locations (x</w:t>
      </w:r>
      <w:r>
        <w:rPr>
          <w:vertAlign w:val="subscript"/>
        </w:rPr>
        <w:t>1</w:t>
      </w:r>
      <w:r>
        <w:t>)</w:t>
      </w:r>
    </w:p>
    <w:p w:rsidR="002B58CE" w:rsidRDefault="002B58CE" w:rsidP="002B58CE">
      <w:pPr>
        <w:pStyle w:val="ListParagraph"/>
        <w:numPr>
          <w:ilvl w:val="0"/>
          <w:numId w:val="5"/>
        </w:numPr>
      </w:pPr>
      <w:r>
        <w:t>There is no difference in mean maximum temperatures (y) between different rainfall levels (x</w:t>
      </w:r>
      <w:r>
        <w:rPr>
          <w:vertAlign w:val="subscript"/>
        </w:rPr>
        <w:t>2</w:t>
      </w:r>
      <w:r>
        <w:t>)</w:t>
      </w:r>
    </w:p>
    <w:p w:rsidR="002B58CE" w:rsidRDefault="002B58CE" w:rsidP="002B58CE">
      <w:pPr>
        <w:pStyle w:val="ListParagraph"/>
        <w:numPr>
          <w:ilvl w:val="0"/>
          <w:numId w:val="5"/>
        </w:numPr>
      </w:pPr>
      <w:r>
        <w:t>There is no difference in mean maximum temperatures (y) between different interactions of location and rainfall levels (x</w:t>
      </w:r>
      <w:r>
        <w:rPr>
          <w:vertAlign w:val="subscript"/>
        </w:rPr>
        <w:t xml:space="preserve">2 </w:t>
      </w:r>
      <w:r>
        <w:t>and x</w:t>
      </w:r>
      <w:r>
        <w:rPr>
          <w:vertAlign w:val="subscript"/>
        </w:rPr>
        <w:t xml:space="preserve">1 </w:t>
      </w:r>
      <w:r>
        <w:t>together)</w:t>
      </w:r>
    </w:p>
    <w:p w:rsidR="00061BF8" w:rsidRDefault="00061BF8" w:rsidP="00061BF8">
      <w:r>
        <w:t>We will attempt to prove or disprove all of them individually.</w:t>
      </w:r>
    </w:p>
    <w:p w:rsidR="00061BF8" w:rsidRDefault="00061BF8" w:rsidP="00061BF8">
      <w:pPr>
        <w:pStyle w:val="Heading2"/>
      </w:pPr>
      <w:r>
        <w:t>Using multiple linear regression model between the factors and response to perform ANOVA on the resulting estimated model...</w:t>
      </w:r>
    </w:p>
    <w:p w:rsidR="00E81FC5" w:rsidRPr="002B58CE" w:rsidRDefault="008B4505" w:rsidP="002B58CE">
      <w:r>
        <w:br/>
      </w:r>
      <w:r>
        <w:rPr>
          <w:rStyle w:val="CommentTok"/>
        </w:rPr>
        <w:t>Multiple linear regression model for two regressors...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E81FC5" w:rsidRDefault="008B450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0769  -5.0935  -0.1716   4.6068  22.3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2.6932     0.1220 186.079  &lt; 2e-16 ***</w:t>
      </w:r>
      <w:r>
        <w:br/>
      </w:r>
      <w:r>
        <w:rPr>
          <w:rStyle w:val="VerbatimChar"/>
        </w:rPr>
        <w:t>## x12           1.4003     0.1733   8.078 7.08e-16 ***</w:t>
      </w:r>
      <w:r>
        <w:br/>
      </w:r>
      <w:r>
        <w:rPr>
          <w:rStyle w:val="VerbatimChar"/>
        </w:rPr>
        <w:t>## x13           3.1836     0.1724  18.469  &lt; 2e-16 ***</w:t>
      </w:r>
      <w:r>
        <w:br/>
      </w:r>
      <w:r>
        <w:rPr>
          <w:rStyle w:val="VerbatimChar"/>
        </w:rPr>
        <w:t>## x14           1.3609     0.1738   7.829 5.26e-15 ***</w:t>
      </w:r>
      <w:r>
        <w:br/>
      </w:r>
      <w:r>
        <w:rPr>
          <w:rStyle w:val="VerbatimChar"/>
        </w:rPr>
        <w:t>## x15           4.2730     0.1744  24.504  &lt; 2e-16 ***</w:t>
      </w:r>
      <w:r>
        <w:br/>
      </w:r>
      <w:r>
        <w:rPr>
          <w:rStyle w:val="VerbatimChar"/>
        </w:rPr>
        <w:t>## x22          -2.5554     0.3776  -6.768 1.35e-11 ***</w:t>
      </w:r>
      <w:r>
        <w:br/>
      </w:r>
      <w:r>
        <w:rPr>
          <w:rStyle w:val="VerbatimChar"/>
        </w:rPr>
        <w:t xml:space="preserve">## x23          -1.2390     0.6735  -1.840   0.0658 .  </w:t>
      </w:r>
      <w:r>
        <w:br/>
      </w:r>
      <w:r>
        <w:rPr>
          <w:rStyle w:val="VerbatimChar"/>
        </w:rPr>
        <w:t xml:space="preserve">## x24          -0.9725     1.1316  -0.859   0.3901    </w:t>
      </w:r>
      <w:r>
        <w:br/>
      </w:r>
      <w:r>
        <w:rPr>
          <w:rStyle w:val="VerbatimChar"/>
        </w:rPr>
        <w:t xml:space="preserve">## x25          -4.1887     1.9271  -2.174   0.0298 *  </w:t>
      </w:r>
      <w:r>
        <w:br/>
      </w:r>
      <w:r>
        <w:rPr>
          <w:rStyle w:val="VerbatimChar"/>
        </w:rPr>
        <w:t xml:space="preserve">## x26          -2.1139     1.6702  -1.266   0.2056    </w:t>
      </w:r>
      <w:r>
        <w:br/>
      </w:r>
      <w:r>
        <w:rPr>
          <w:rStyle w:val="VerbatimChar"/>
        </w:rPr>
        <w:t xml:space="preserve">## x27          -0.5294     2.7243  -0.194   0.8459    </w:t>
      </w:r>
      <w:r>
        <w:br/>
      </w:r>
      <w:r>
        <w:rPr>
          <w:rStyle w:val="VerbatimChar"/>
        </w:rPr>
        <w:t xml:space="preserve">## x28          -1.7541     3.8527  -0.455   0.6489    </w:t>
      </w:r>
      <w:r>
        <w:br/>
      </w:r>
      <w:r>
        <w:rPr>
          <w:rStyle w:val="VerbatimChar"/>
        </w:rPr>
        <w:t xml:space="preserve">## x29          -0.2541     3.8527  -0.066   0.9474    </w:t>
      </w:r>
      <w:r>
        <w:br/>
      </w:r>
      <w:r>
        <w:rPr>
          <w:rStyle w:val="VerbatimChar"/>
        </w:rPr>
        <w:t xml:space="preserve">## x210          4.1459     6.6707   0.622   0.5343    </w:t>
      </w:r>
      <w:r>
        <w:br/>
      </w:r>
      <w:r>
        <w:rPr>
          <w:rStyle w:val="VerbatimChar"/>
        </w:rPr>
        <w:t xml:space="preserve">## x211          3.0459     6.6707   0.457   0.6480    </w:t>
      </w:r>
      <w:r>
        <w:br/>
      </w:r>
      <w:r>
        <w:rPr>
          <w:rStyle w:val="VerbatimChar"/>
        </w:rPr>
        <w:t xml:space="preserve">## x212         -2.8041     4.7177  -0.594   0.5523    </w:t>
      </w:r>
      <w:r>
        <w:br/>
      </w:r>
      <w:r>
        <w:rPr>
          <w:rStyle w:val="VerbatimChar"/>
        </w:rPr>
        <w:t xml:space="preserve">## x220         -0.9541     6.6707  -0.143   0.886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67 on 14695 degrees of freedom</w:t>
      </w:r>
      <w:r>
        <w:br/>
      </w:r>
      <w:r>
        <w:rPr>
          <w:rStyle w:val="VerbatimChar"/>
        </w:rPr>
        <w:t xml:space="preserve">## Multiple R-squared:  0.05248,    Adjusted R-squared:  0.05145 </w:t>
      </w:r>
      <w:r>
        <w:br/>
      </w:r>
      <w:r>
        <w:rPr>
          <w:rStyle w:val="VerbatimChar"/>
        </w:rPr>
        <w:t>## F-statistic: 50.87 on 16 and 14695 DF,  p-value: &lt; 2.2e-16</w:t>
      </w:r>
    </w:p>
    <w:p w:rsidR="00E81FC5" w:rsidRDefault="008B4505">
      <w:pPr>
        <w:pStyle w:val="FirstParagraph"/>
      </w:pPr>
      <w:r>
        <w:t>Here, we see the estimates for the intercept and coefficients of the interactions of x1 and x2.</w:t>
      </w:r>
    </w:p>
    <w:p w:rsidR="00061BF8" w:rsidRPr="00061BF8" w:rsidRDefault="00061BF8" w:rsidP="00061BF8">
      <w:pPr>
        <w:pStyle w:val="Heading2"/>
      </w:pPr>
      <w:r>
        <w:t>Performing ANOVA on previously obtained multiple regression model</w:t>
      </w:r>
    </w:p>
    <w:p w:rsidR="00E81FC5" w:rsidRDefault="008B4505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)</w:t>
      </w:r>
    </w:p>
    <w:p w:rsidR="00E81FC5" w:rsidRDefault="008B450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   Df Sum Sq Mean Sq  F value    Pr(&gt;F)    </w:t>
      </w:r>
      <w:r>
        <w:br/>
      </w:r>
      <w:r>
        <w:rPr>
          <w:rStyle w:val="VerbatimChar"/>
        </w:rPr>
        <w:t>## x1            4  33688  8422.0 189.3311 &lt; 2.2e-16 ***</w:t>
      </w:r>
      <w:r>
        <w:br/>
      </w:r>
      <w:r>
        <w:rPr>
          <w:rStyle w:val="VerbatimChar"/>
        </w:rPr>
        <w:t>## x2           12   2516   209.7   4.7134 9.846e-08 ***</w:t>
      </w:r>
      <w:r>
        <w:br/>
      </w:r>
      <w:r>
        <w:rPr>
          <w:rStyle w:val="VerbatimChar"/>
        </w:rPr>
        <w:t xml:space="preserve">## Residuals 14695 653673    44.5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81FC5" w:rsidRDefault="008B4505">
      <w:pPr>
        <w:pStyle w:val="FirstParagraph"/>
      </w:pPr>
      <w:r>
        <w:lastRenderedPageBreak/>
        <w:t>Here we can see that both the factors are significant</w:t>
      </w:r>
      <w:r w:rsidR="00E35D65">
        <w:t xml:space="preserve"> i.e. the mean</w:t>
      </w:r>
      <w:r w:rsidR="002C2291">
        <w:t xml:space="preserve"> rainfall for </w:t>
      </w:r>
      <w:r>
        <w:t>, since their p-values are each less than the significance level 0.05.</w:t>
      </w:r>
      <w:r w:rsidR="00FE4103">
        <w:t xml:space="preserve"> </w:t>
      </w:r>
      <w:r w:rsidR="00252EC4">
        <w:t xml:space="preserve">Hence, we can reject null hypotheses 1 and 2. </w:t>
      </w:r>
      <w:r w:rsidR="00FE4103">
        <w:t>Hence, we perfo</w:t>
      </w:r>
      <w:r w:rsidR="005B71CD">
        <w:t>r</w:t>
      </w:r>
      <w:r w:rsidR="00FE4103">
        <w:t>m</w:t>
      </w:r>
      <w:r w:rsidR="005B71CD">
        <w:t xml:space="preserve"> post hoc analysis</w:t>
      </w:r>
      <w:r w:rsidR="00252EC4">
        <w:t xml:space="preserve"> (and confirm or reject the 3rd null hypothesis i.e. </w:t>
      </w:r>
      <w:r w:rsidR="000D2C6F">
        <w:t xml:space="preserve">to </w:t>
      </w:r>
      <w:bookmarkStart w:id="0" w:name="_GoBack"/>
      <w:bookmarkEnd w:id="0"/>
      <w:r w:rsidR="00252EC4">
        <w:t>estimate the effect of interaction and conclude if it is significant or not</w:t>
      </w:r>
      <w:r w:rsidR="004645A7">
        <w:t>).</w:t>
      </w:r>
    </w:p>
    <w:p w:rsidR="001956D2" w:rsidRDefault="008B4505" w:rsidP="00FE4103">
      <w:pPr>
        <w:pStyle w:val="Heading1"/>
        <w:rPr>
          <w:rStyle w:val="CommentTok"/>
          <w:rFonts w:asciiTheme="majorHAnsi" w:hAnsiTheme="majorHAnsi"/>
          <w:i w:val="0"/>
          <w:color w:val="345A8A" w:themeColor="accent1" w:themeShade="B5"/>
          <w:sz w:val="32"/>
          <w:shd w:val="clear" w:color="auto" w:fill="auto"/>
        </w:rPr>
      </w:pPr>
      <w:r w:rsidRPr="00FE4103">
        <w:rPr>
          <w:rStyle w:val="CommentTok"/>
          <w:rFonts w:asciiTheme="majorHAnsi" w:hAnsiTheme="majorHAnsi"/>
          <w:i w:val="0"/>
          <w:color w:val="345A8A" w:themeColor="accent1" w:themeShade="B5"/>
          <w:sz w:val="32"/>
          <w:shd w:val="clear" w:color="auto" w:fill="auto"/>
        </w:rPr>
        <w:t>POST HOC ANALYSIS</w:t>
      </w:r>
    </w:p>
    <w:p w:rsidR="00252EC4" w:rsidRPr="00252EC4" w:rsidRDefault="00252EC4" w:rsidP="00252EC4">
      <w:pPr>
        <w:pStyle w:val="BodyText"/>
      </w:pPr>
      <w:r>
        <w:t>Here, we will try to find what</w:t>
      </w:r>
      <w:r w:rsidR="00B26F70">
        <w:t xml:space="preserve"> pairs of factor levels </w:t>
      </w:r>
      <w:r w:rsidR="006D1C91">
        <w:t>show</w:t>
      </w:r>
      <w:r w:rsidR="00B26F70">
        <w:t xml:space="preserve"> significantly different mean maximum temperature values.</w:t>
      </w:r>
    </w:p>
    <w:p w:rsidR="001956D2" w:rsidRDefault="001956D2" w:rsidP="001956D2">
      <w:pPr>
        <w:pStyle w:val="SourceCode"/>
      </w:pPr>
      <w:r>
        <w:rPr>
          <w:rStyle w:val="CommentTok"/>
        </w:rPr>
        <w:t># install.packages("lsmean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smeans)</w:t>
      </w:r>
    </w:p>
    <w:p w:rsidR="001956D2" w:rsidRDefault="001956D2" w:rsidP="001956D2">
      <w:pPr>
        <w:pStyle w:val="SourceCode"/>
      </w:pPr>
      <w:r>
        <w:rPr>
          <w:rStyle w:val="VerbatimChar"/>
        </w:rPr>
        <w:t>## Loading required package: emmeans</w:t>
      </w:r>
    </w:p>
    <w:p w:rsidR="001956D2" w:rsidRDefault="001956D2" w:rsidP="001956D2">
      <w:pPr>
        <w:pStyle w:val="SourceCode"/>
      </w:pPr>
      <w:r>
        <w:rPr>
          <w:rStyle w:val="VerbatimChar"/>
        </w:rPr>
        <w:t>## Warning: package 'emmeans' was built under R version 3.6.2</w:t>
      </w:r>
    </w:p>
    <w:p w:rsidR="001956D2" w:rsidRDefault="001956D2" w:rsidP="001956D2">
      <w:pPr>
        <w:pStyle w:val="SourceCode"/>
      </w:pPr>
      <w:r>
        <w:rPr>
          <w:rStyle w:val="VerbatimChar"/>
        </w:rPr>
        <w:t>## The 'lsmeans' package is now basically a front end for 'emmeans'.</w:t>
      </w:r>
      <w:r>
        <w:br/>
      </w:r>
      <w:r>
        <w:rPr>
          <w:rStyle w:val="VerbatimChar"/>
        </w:rPr>
        <w:t>## Users are encouraged to switch the rest of the way.</w:t>
      </w:r>
      <w:r>
        <w:br/>
      </w:r>
      <w:r>
        <w:rPr>
          <w:rStyle w:val="VerbatimChar"/>
        </w:rPr>
        <w:t>## See help('transition') for more information, including how to</w:t>
      </w:r>
      <w:r>
        <w:br/>
      </w:r>
      <w:r>
        <w:rPr>
          <w:rStyle w:val="VerbatimChar"/>
        </w:rPr>
        <w:t>## convert old 'lsmeans' objects and scripts to work with 'emmeans'.</w:t>
      </w:r>
    </w:p>
    <w:p w:rsidR="00491752" w:rsidRDefault="00491752" w:rsidP="00491752">
      <w:pPr>
        <w:pStyle w:val="BodyText"/>
      </w:pPr>
      <w:r>
        <w:t xml:space="preserve">The </w:t>
      </w:r>
      <w:r w:rsidR="00493DC2">
        <w:t>"</w:t>
      </w:r>
      <w:r>
        <w:t>lsmeans</w:t>
      </w:r>
      <w:r w:rsidR="00493DC2">
        <w:t>"</w:t>
      </w:r>
      <w:r>
        <w:t xml:space="preserve"> function from this package computes least-squares means for specified factors or factor combinations in a linear model. Optionally, it makes comparisons or contrasts among them.</w:t>
      </w:r>
    </w:p>
    <w:p w:rsidR="00491752" w:rsidRDefault="00491752">
      <w:pPr>
        <w:pStyle w:val="FirstParagraph"/>
      </w:pPr>
    </w:p>
    <w:p w:rsidR="00072ED2" w:rsidRPr="00072ED2" w:rsidRDefault="00DA426A" w:rsidP="00491752">
      <w:pPr>
        <w:pStyle w:val="FirstParagraph"/>
        <w:rPr>
          <w:rStyle w:val="NormalTok"/>
          <w:i/>
          <w:color w:val="8F5902"/>
        </w:rPr>
      </w:pPr>
      <w:r w:rsidRPr="00EF1214">
        <w:rPr>
          <w:rStyle w:val="CommentTok"/>
          <w:b/>
          <w:u w:val="single"/>
        </w:rPr>
        <w:t>Least square estimates of y averaged over levels of x2</w:t>
      </w:r>
      <w:r w:rsidR="00072ED2" w:rsidRPr="00F463BE">
        <w:rPr>
          <w:rStyle w:val="CommentTok"/>
          <w:i w:val="0"/>
        </w:rPr>
        <w:t xml:space="preserve">, </w:t>
      </w:r>
      <w:r>
        <w:rPr>
          <w:rStyle w:val="CommentTok"/>
        </w:rPr>
        <w:t>i</w:t>
      </w:r>
      <w:r w:rsidR="00072ED2" w:rsidRPr="00491752">
        <w:rPr>
          <w:rStyle w:val="CommentTok"/>
        </w:rPr>
        <w:t>.e. the total least square estimates of y for a particular level of x</w:t>
      </w:r>
      <w:r w:rsidR="00DD1929">
        <w:rPr>
          <w:rStyle w:val="CommentTok"/>
        </w:rPr>
        <w:t>1</w:t>
      </w:r>
      <w:r w:rsidR="00072ED2" w:rsidRPr="00491752">
        <w:rPr>
          <w:rStyle w:val="CommentTok"/>
        </w:rPr>
        <w:t xml:space="preserve"> is averaged. Here, x2 has 20 levels. So, for each level of x1, the estimates are added and divided by 20.</w:t>
      </w:r>
    </w:p>
    <w:p w:rsidR="00E81FC5" w:rsidRPr="00491752" w:rsidRDefault="008B4505" w:rsidP="00491752">
      <w:pPr>
        <w:pStyle w:val="FirstParagraph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NormalTok"/>
        </w:rPr>
        <w:t>lse_over_x2 =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 xml:space="preserve">(model, </w:t>
      </w:r>
      <w:r>
        <w:rPr>
          <w:rStyle w:val="StringTok"/>
        </w:rPr>
        <w:t>"x1"</w:t>
      </w:r>
      <w:r>
        <w:rPr>
          <w:rStyle w:val="NormalTok"/>
        </w:rPr>
        <w:t>)</w:t>
      </w:r>
    </w:p>
    <w:p w:rsidR="00E81FC5" w:rsidRDefault="008B4505">
      <w:pPr>
        <w:pStyle w:val="FirstParagraph"/>
      </w:pPr>
      <w:r>
        <w:t>Same principle as the last one.</w:t>
      </w:r>
      <w:r w:rsidR="00DE61A2">
        <w:t>..</w:t>
      </w:r>
    </w:p>
    <w:p w:rsidR="00D466C4" w:rsidRDefault="00D466C4" w:rsidP="00D466C4">
      <w:pPr>
        <w:pStyle w:val="FirstParagraph"/>
        <w:rPr>
          <w:rStyle w:val="CommentTok"/>
        </w:rPr>
      </w:pPr>
      <w:r w:rsidRPr="00EF1214">
        <w:rPr>
          <w:rStyle w:val="CommentTok"/>
          <w:b/>
          <w:u w:val="single"/>
        </w:rPr>
        <w:t>Least square estimates of y averaged over levels of x1</w:t>
      </w:r>
      <w:r>
        <w:rPr>
          <w:rStyle w:val="CommentTok"/>
        </w:rPr>
        <w:t xml:space="preserve">, </w:t>
      </w:r>
      <w:r w:rsidRPr="00491752">
        <w:rPr>
          <w:rStyle w:val="CommentTok"/>
        </w:rPr>
        <w:t>I.e. the total least square estimates of y for a particular level of x</w:t>
      </w:r>
      <w:r w:rsidR="00A96C92">
        <w:rPr>
          <w:rStyle w:val="CommentTok"/>
        </w:rPr>
        <w:t>2</w:t>
      </w:r>
      <w:r w:rsidRPr="00491752">
        <w:rPr>
          <w:rStyle w:val="CommentTok"/>
        </w:rPr>
        <w:t xml:space="preserve"> is averaged. Here, x</w:t>
      </w:r>
      <w:r w:rsidR="00CB1594">
        <w:rPr>
          <w:rStyle w:val="CommentTok"/>
        </w:rPr>
        <w:t>1</w:t>
      </w:r>
      <w:r w:rsidRPr="00491752">
        <w:rPr>
          <w:rStyle w:val="CommentTok"/>
        </w:rPr>
        <w:t xml:space="preserve"> has </w:t>
      </w:r>
      <w:r w:rsidR="00CB1594">
        <w:rPr>
          <w:rStyle w:val="CommentTok"/>
        </w:rPr>
        <w:t>5</w:t>
      </w:r>
      <w:r w:rsidRPr="00491752">
        <w:rPr>
          <w:rStyle w:val="CommentTok"/>
        </w:rPr>
        <w:t xml:space="preserve"> levels. So, for each level of x1, the estimates are added and divided by </w:t>
      </w:r>
      <w:r w:rsidR="00CB1594">
        <w:rPr>
          <w:rStyle w:val="CommentTok"/>
        </w:rPr>
        <w:t>5</w:t>
      </w:r>
      <w:r w:rsidRPr="00491752">
        <w:rPr>
          <w:rStyle w:val="CommentTok"/>
        </w:rPr>
        <w:t>.</w:t>
      </w:r>
    </w:p>
    <w:p w:rsidR="00D466C4" w:rsidRDefault="008B4505" w:rsidP="00D466C4">
      <w:pPr>
        <w:pStyle w:val="FirstParagraph"/>
        <w:rPr>
          <w:rStyle w:val="CommentTok"/>
        </w:rPr>
      </w:pPr>
      <w:r>
        <w:rPr>
          <w:rStyle w:val="NormalTok"/>
        </w:rPr>
        <w:t>lse_over_x1 =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 xml:space="preserve">(model, </w:t>
      </w:r>
      <w:r>
        <w:rPr>
          <w:rStyle w:val="StringTok"/>
        </w:rPr>
        <w:t>"x2"</w:t>
      </w:r>
      <w:r>
        <w:rPr>
          <w:rStyle w:val="NormalTok"/>
        </w:rPr>
        <w:t>)</w:t>
      </w:r>
    </w:p>
    <w:p w:rsidR="00D81499" w:rsidRDefault="008B4505" w:rsidP="002C3A57">
      <w:pPr>
        <w:pStyle w:val="Heading2"/>
      </w:pPr>
      <w:r w:rsidRPr="0035322E">
        <w:rPr>
          <w:rStyle w:val="CommentTok"/>
          <w:b w:val="0"/>
          <w:u w:val="single"/>
        </w:rPr>
        <w:t>Least square estimates of y averaged</w:t>
      </w:r>
      <w:r w:rsidR="0035322E">
        <w:t xml:space="preserve"> </w:t>
      </w:r>
      <w:r>
        <w:rPr>
          <w:rStyle w:val="CommentTok"/>
        </w:rPr>
        <w:t>for all replications of each interaction of x1 and x2</w:t>
      </w:r>
      <w:r w:rsidR="00013F03">
        <w:rPr>
          <w:rStyle w:val="CommentTok"/>
        </w:rPr>
        <w:t>.</w:t>
      </w:r>
      <w:r>
        <w:br/>
      </w:r>
      <w:r>
        <w:rPr>
          <w:rStyle w:val="NormalTok"/>
        </w:rPr>
        <w:t>lse_over_interactions =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 xml:space="preserve">(model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>))</w:t>
      </w:r>
      <w:r>
        <w:br/>
      </w:r>
      <w:r>
        <w:br/>
      </w:r>
      <w:r w:rsidR="00D81499" w:rsidRPr="00D81499">
        <w:t>FINDING SIGNIFICANTLY DIFFERENT PAIRS</w:t>
      </w:r>
    </w:p>
    <w:p w:rsidR="00907D38" w:rsidRPr="00907D38" w:rsidRDefault="00907D38" w:rsidP="00907D38">
      <w:r>
        <w:t xml:space="preserve">Here, we compare </w:t>
      </w:r>
      <w:r w:rsidR="002C6E13">
        <w:t xml:space="preserve">pairs of </w:t>
      </w:r>
      <w:r w:rsidR="00561F9B">
        <w:t xml:space="preserve">factor levels </w:t>
      </w:r>
      <w:r w:rsidR="002C6E13">
        <w:t xml:space="preserve">with significantly different mean </w:t>
      </w:r>
      <w:r w:rsidR="00264B57">
        <w:t>maximum</w:t>
      </w:r>
      <w:r w:rsidR="00F44F68">
        <w:t xml:space="preserve"> </w:t>
      </w:r>
      <w:r w:rsidR="00264B57">
        <w:t>temperature</w:t>
      </w:r>
      <w:r w:rsidR="002C6E13">
        <w:t>.</w:t>
      </w:r>
      <w:r w:rsidR="00561F9B">
        <w:t xml:space="preserve"> First, we compare</w:t>
      </w:r>
      <w:r w:rsidR="00264B57">
        <w:t xml:space="preserve"> the factor levels of location alone, then factor levels for </w:t>
      </w:r>
      <w:r w:rsidR="00264B57">
        <w:lastRenderedPageBreak/>
        <w:t>rainfall levels alone, and then the interaction i.e. the factor levels of location and rainfall levels together.</w:t>
      </w:r>
    </w:p>
    <w:p w:rsidR="00E81FC5" w:rsidRDefault="008B4505">
      <w:pPr>
        <w:pStyle w:val="SourceCode"/>
      </w:pPr>
      <w:r w:rsidRPr="007E310A">
        <w:rPr>
          <w:rStyle w:val="CommentTok"/>
          <w:b/>
          <w:u w:val="single"/>
        </w:rPr>
        <w:t>Finding the pairs of x1 values (locations) with significantly different means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lse_over_x2)</w:t>
      </w:r>
    </w:p>
    <w:p w:rsidR="00E81FC5" w:rsidRDefault="008B4505">
      <w:pPr>
        <w:pStyle w:val="SourceCode"/>
      </w:pPr>
      <w:r>
        <w:rPr>
          <w:rStyle w:val="VerbatimChar"/>
        </w:rPr>
        <w:t>##  contrast estimate    SE    df t.ratio p.value</w:t>
      </w:r>
      <w:r>
        <w:br/>
      </w:r>
      <w:r>
        <w:rPr>
          <w:rStyle w:val="VerbatimChar"/>
        </w:rPr>
        <w:t>##  1 - 2     -1.4003 0.173 14695  -8.078  &lt;.0001</w:t>
      </w:r>
      <w:r>
        <w:br/>
      </w:r>
      <w:r>
        <w:rPr>
          <w:rStyle w:val="VerbatimChar"/>
        </w:rPr>
        <w:t>##  1 - 3     -3.1836 0.172 14695 -18.469  &lt;.0001</w:t>
      </w:r>
      <w:r>
        <w:br/>
      </w:r>
      <w:r>
        <w:rPr>
          <w:rStyle w:val="VerbatimChar"/>
        </w:rPr>
        <w:t>##  1 - 4     -1.3609 0.174 14695  -7.829  &lt;.0001</w:t>
      </w:r>
      <w:r>
        <w:br/>
      </w:r>
      <w:r>
        <w:rPr>
          <w:rStyle w:val="VerbatimChar"/>
        </w:rPr>
        <w:t>##  1 - 5     -4.2730 0.174 14695 -24.504  &lt;.0001</w:t>
      </w:r>
      <w:r>
        <w:br/>
      </w:r>
      <w:r>
        <w:rPr>
          <w:rStyle w:val="VerbatimChar"/>
        </w:rPr>
        <w:t>##  2 - 3     -1.7833 0.174 14695 -10.271  &lt;.0001</w:t>
      </w:r>
      <w:r>
        <w:br/>
      </w:r>
      <w:r>
        <w:rPr>
          <w:rStyle w:val="VerbatimChar"/>
        </w:rPr>
        <w:t>##  2 - 4      0.0394 0.175 14695   0.225  0.9994</w:t>
      </w:r>
      <w:r>
        <w:br/>
      </w:r>
      <w:r>
        <w:rPr>
          <w:rStyle w:val="VerbatimChar"/>
        </w:rPr>
        <w:t>##  2 - 5     -2.8727 0.176 14695 -16.364  &lt;.0001</w:t>
      </w:r>
      <w:r>
        <w:br/>
      </w:r>
      <w:r>
        <w:rPr>
          <w:rStyle w:val="VerbatimChar"/>
        </w:rPr>
        <w:t>##  3 - 4      1.8228 0.174 14695  10.459  &lt;.0001</w:t>
      </w:r>
      <w:r>
        <w:br/>
      </w:r>
      <w:r>
        <w:rPr>
          <w:rStyle w:val="VerbatimChar"/>
        </w:rPr>
        <w:t>##  3 - 5     -1.0894 0.175 14695  -6.238  &lt;.0001</w:t>
      </w:r>
      <w:r>
        <w:br/>
      </w:r>
      <w:r>
        <w:rPr>
          <w:rStyle w:val="VerbatimChar"/>
        </w:rPr>
        <w:t>##  4 - 5     -2.9121 0.176 14695 -16.547  &lt;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x2 </w:t>
      </w:r>
      <w:r>
        <w:br/>
      </w:r>
      <w:r>
        <w:rPr>
          <w:rStyle w:val="VerbatimChar"/>
        </w:rPr>
        <w:t>## P value adjustment: tukey method for comparing a family of 5 estimates</w:t>
      </w:r>
    </w:p>
    <w:p w:rsidR="00FE39C2" w:rsidRPr="00FE39C2" w:rsidRDefault="00FE39C2" w:rsidP="00FE39C2">
      <w:r>
        <w:t>Based on the p-values, every pair of locations have significantly different mean maximum temperatures except for 2-4 (i.e. BadgerysCreek and CoffsHarbour).</w:t>
      </w:r>
    </w:p>
    <w:p w:rsidR="00E81FC5" w:rsidRDefault="008B4505">
      <w:pPr>
        <w:pStyle w:val="SourceCode"/>
      </w:pPr>
      <w:r w:rsidRPr="007E310A">
        <w:rPr>
          <w:rStyle w:val="CommentTok"/>
          <w:b/>
          <w:u w:val="single"/>
        </w:rPr>
        <w:t>Finding the pairs of x2 values (rainfall) with significantly different means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lse_over_x1)</w:t>
      </w:r>
    </w:p>
    <w:p w:rsidR="00E81FC5" w:rsidRDefault="008B4505">
      <w:pPr>
        <w:pStyle w:val="SourceCode"/>
      </w:pPr>
      <w:r>
        <w:rPr>
          <w:rStyle w:val="VerbatimChar"/>
        </w:rPr>
        <w:t>##  contrast estimate    SE    df t.ratio p.value</w:t>
      </w:r>
      <w:r>
        <w:br/>
      </w:r>
      <w:r>
        <w:rPr>
          <w:rStyle w:val="VerbatimChar"/>
        </w:rPr>
        <w:t>##  1 - 2      2.5554 0.378 14695   6.768  &lt;.0001</w:t>
      </w:r>
      <w:r>
        <w:br/>
      </w:r>
      <w:r>
        <w:rPr>
          <w:rStyle w:val="VerbatimChar"/>
        </w:rPr>
        <w:t>##  1 - 3      1.2390 0.674 14695   1.840  0.8297</w:t>
      </w:r>
      <w:r>
        <w:br/>
      </w:r>
      <w:r>
        <w:rPr>
          <w:rStyle w:val="VerbatimChar"/>
        </w:rPr>
        <w:t>##  1 - 4      0.9725 1.132 14695   0.859  0.9997</w:t>
      </w:r>
      <w:r>
        <w:br/>
      </w:r>
      <w:r>
        <w:rPr>
          <w:rStyle w:val="VerbatimChar"/>
        </w:rPr>
        <w:t>##  1 - 5      4.1887 1.927 14695   2.174  0.6107</w:t>
      </w:r>
      <w:r>
        <w:br/>
      </w:r>
      <w:r>
        <w:rPr>
          <w:rStyle w:val="VerbatimChar"/>
        </w:rPr>
        <w:t>##  1 - 6      2.1139 1.670 14695   1.266  0.9890</w:t>
      </w:r>
      <w:r>
        <w:br/>
      </w:r>
      <w:r>
        <w:rPr>
          <w:rStyle w:val="VerbatimChar"/>
        </w:rPr>
        <w:t>##  1 - 7      0.5294 2.724 14695   0.194  1.0000</w:t>
      </w:r>
      <w:r>
        <w:br/>
      </w:r>
      <w:r>
        <w:rPr>
          <w:rStyle w:val="VerbatimChar"/>
        </w:rPr>
        <w:t>##  1 - 8      1.7541 3.853 14695   0.455  1.0000</w:t>
      </w:r>
      <w:r>
        <w:br/>
      </w:r>
      <w:r>
        <w:rPr>
          <w:rStyle w:val="VerbatimChar"/>
        </w:rPr>
        <w:t>##  1 - 9      0.2541 3.853 14695   0.066  1.0000</w:t>
      </w:r>
      <w:r>
        <w:br/>
      </w:r>
      <w:r>
        <w:rPr>
          <w:rStyle w:val="VerbatimChar"/>
        </w:rPr>
        <w:t>##  1 - 10    -4.1459 6.671 14695  -0.622  1.0000</w:t>
      </w:r>
      <w:r>
        <w:br/>
      </w:r>
      <w:r>
        <w:rPr>
          <w:rStyle w:val="VerbatimChar"/>
        </w:rPr>
        <w:t>##  1 - 11    -3.0459 6.671 14695  -0.457  1.0000</w:t>
      </w:r>
      <w:r>
        <w:br/>
      </w:r>
      <w:r>
        <w:rPr>
          <w:rStyle w:val="VerbatimChar"/>
        </w:rPr>
        <w:t>##  1 - 12     2.8041 4.718 14695   0.594  1.0000</w:t>
      </w:r>
      <w:r>
        <w:br/>
      </w:r>
      <w:r>
        <w:rPr>
          <w:rStyle w:val="VerbatimChar"/>
        </w:rPr>
        <w:t>##  1 - 20     0.9541 6.671 14695   0.143  1.0000</w:t>
      </w:r>
      <w:r>
        <w:br/>
      </w:r>
      <w:r>
        <w:rPr>
          <w:rStyle w:val="VerbatimChar"/>
        </w:rPr>
        <w:t>##  2 - 3     -1.3164 0.767 14695  -1.716  0.8887</w:t>
      </w:r>
      <w:r>
        <w:br/>
      </w:r>
      <w:r>
        <w:rPr>
          <w:rStyle w:val="VerbatimChar"/>
        </w:rPr>
        <w:t>##  2 - 4     -1.5829 1.189 14695  -1.331  0.9831</w:t>
      </w:r>
      <w:r>
        <w:br/>
      </w:r>
      <w:r>
        <w:rPr>
          <w:rStyle w:val="VerbatimChar"/>
        </w:rPr>
        <w:t>##  2 - 5      1.6333 1.962 14695   0.833  0.9998</w:t>
      </w:r>
      <w:r>
        <w:br/>
      </w:r>
      <w:r>
        <w:rPr>
          <w:rStyle w:val="VerbatimChar"/>
        </w:rPr>
        <w:t>##  2 - 6     -0.4415 1.710 14695  -0.258  1.0000</w:t>
      </w:r>
      <w:r>
        <w:br/>
      </w:r>
      <w:r>
        <w:rPr>
          <w:rStyle w:val="VerbatimChar"/>
        </w:rPr>
        <w:t>##  2 - 7     -2.0261 2.749 14695  -0.737  0.9999</w:t>
      </w:r>
      <w:r>
        <w:br/>
      </w:r>
      <w:r>
        <w:rPr>
          <w:rStyle w:val="VerbatimChar"/>
        </w:rPr>
        <w:t>##  2 - 8     -0.8013 3.870 14695  -0.207  1.0000</w:t>
      </w:r>
      <w:r>
        <w:br/>
      </w:r>
      <w:r>
        <w:rPr>
          <w:rStyle w:val="VerbatimChar"/>
        </w:rPr>
        <w:t>##  2 - 9     -2.3013 3.870 14695  -0.595  1.0000</w:t>
      </w:r>
      <w:r>
        <w:br/>
      </w:r>
      <w:r>
        <w:rPr>
          <w:rStyle w:val="VerbatimChar"/>
        </w:rPr>
        <w:t>##  2 - 10    -6.7013 6.681 14695  -1.003  0.9987</w:t>
      </w:r>
      <w:r>
        <w:br/>
      </w:r>
      <w:r>
        <w:rPr>
          <w:rStyle w:val="VerbatimChar"/>
        </w:rPr>
        <w:t>##  2 - 11    -5.6013 6.681 14695  -0.838  0.9998</w:t>
      </w:r>
      <w:r>
        <w:br/>
      </w:r>
      <w:r>
        <w:rPr>
          <w:rStyle w:val="VerbatimChar"/>
        </w:rPr>
        <w:t>##  2 - 12     0.2487 4.732 14695   0.053  1.0000</w:t>
      </w:r>
      <w:r>
        <w:br/>
      </w:r>
      <w:r>
        <w:rPr>
          <w:rStyle w:val="VerbatimChar"/>
        </w:rPr>
        <w:lastRenderedPageBreak/>
        <w:t>##  2 - 20    -1.6013 6.681 14695  -0.240  1.0000</w:t>
      </w:r>
      <w:r>
        <w:br/>
      </w:r>
      <w:r>
        <w:rPr>
          <w:rStyle w:val="VerbatimChar"/>
        </w:rPr>
        <w:t>##  3 - 4     -0.2666 1.313 14695  -0.203  1.0000</w:t>
      </w:r>
      <w:r>
        <w:br/>
      </w:r>
      <w:r>
        <w:rPr>
          <w:rStyle w:val="VerbatimChar"/>
        </w:rPr>
        <w:t>##  3 - 5      2.9497 2.039 14695   1.447  0.9670</w:t>
      </w:r>
      <w:r>
        <w:br/>
      </w:r>
      <w:r>
        <w:rPr>
          <w:rStyle w:val="VerbatimChar"/>
        </w:rPr>
        <w:t>##  3 - 6      0.8749 1.798 14695   0.487  1.0000</w:t>
      </w:r>
      <w:r>
        <w:br/>
      </w:r>
      <w:r>
        <w:rPr>
          <w:rStyle w:val="VerbatimChar"/>
        </w:rPr>
        <w:t>##  3 - 7     -0.7097 2.804 14695  -0.253  1.0000</w:t>
      </w:r>
      <w:r>
        <w:br/>
      </w:r>
      <w:r>
        <w:rPr>
          <w:rStyle w:val="VerbatimChar"/>
        </w:rPr>
        <w:t>##  3 - 8      0.5151 3.909 14695   0.132  1.0000</w:t>
      </w:r>
      <w:r>
        <w:br/>
      </w:r>
      <w:r>
        <w:rPr>
          <w:rStyle w:val="VerbatimChar"/>
        </w:rPr>
        <w:t>##  3 - 9     -0.9849 3.909 14695  -0.252  1.0000</w:t>
      </w:r>
      <w:r>
        <w:br/>
      </w:r>
      <w:r>
        <w:rPr>
          <w:rStyle w:val="VerbatimChar"/>
        </w:rPr>
        <w:t>##  3 - 10    -5.3849 6.704 14695  -0.803  0.9999</w:t>
      </w:r>
      <w:r>
        <w:br/>
      </w:r>
      <w:r>
        <w:rPr>
          <w:rStyle w:val="VerbatimChar"/>
        </w:rPr>
        <w:t>##  3 - 11    -4.2849 6.704 14695  -0.639  1.0000</w:t>
      </w:r>
      <w:r>
        <w:br/>
      </w:r>
      <w:r>
        <w:rPr>
          <w:rStyle w:val="VerbatimChar"/>
        </w:rPr>
        <w:t>##  3 - 12     1.5651 4.764 14695   0.329  1.0000</w:t>
      </w:r>
      <w:r>
        <w:br/>
      </w:r>
      <w:r>
        <w:rPr>
          <w:rStyle w:val="VerbatimChar"/>
        </w:rPr>
        <w:t>##  3 - 20    -0.2849 6.704 14695  -0.043  1.0000</w:t>
      </w:r>
      <w:r>
        <w:br/>
      </w:r>
      <w:r>
        <w:rPr>
          <w:rStyle w:val="VerbatimChar"/>
        </w:rPr>
        <w:t>##  4 - 5      3.2162 2.231 14695   1.441  0.9679</w:t>
      </w:r>
      <w:r>
        <w:br/>
      </w:r>
      <w:r>
        <w:rPr>
          <w:rStyle w:val="VerbatimChar"/>
        </w:rPr>
        <w:t>##  4 - 6      1.1414 2.013 14695   0.567  1.0000</w:t>
      </w:r>
      <w:r>
        <w:br/>
      </w:r>
      <w:r>
        <w:rPr>
          <w:rStyle w:val="VerbatimChar"/>
        </w:rPr>
        <w:t>##  4 - 7     -0.4431 2.947 14695  -0.150  1.0000</w:t>
      </w:r>
      <w:r>
        <w:br/>
      </w:r>
      <w:r>
        <w:rPr>
          <w:rStyle w:val="VerbatimChar"/>
        </w:rPr>
        <w:t>##  4 - 8      0.7816 4.012 14695   0.195  1.0000</w:t>
      </w:r>
      <w:r>
        <w:br/>
      </w:r>
      <w:r>
        <w:rPr>
          <w:rStyle w:val="VerbatimChar"/>
        </w:rPr>
        <w:t>##  4 - 9     -0.7184 4.012 14695  -0.179  1.0000</w:t>
      </w:r>
      <w:r>
        <w:br/>
      </w:r>
      <w:r>
        <w:rPr>
          <w:rStyle w:val="VerbatimChar"/>
        </w:rPr>
        <w:t>##  4 - 10    -5.1184 6.764 14695  -0.757  0.9999</w:t>
      </w:r>
      <w:r>
        <w:br/>
      </w:r>
      <w:r>
        <w:rPr>
          <w:rStyle w:val="VerbatimChar"/>
        </w:rPr>
        <w:t>##  4 - 11    -4.0184 6.764 14695  -0.594  1.0000</w:t>
      </w:r>
      <w:r>
        <w:br/>
      </w:r>
      <w:r>
        <w:rPr>
          <w:rStyle w:val="VerbatimChar"/>
        </w:rPr>
        <w:t>##  4 - 12     1.8316 4.849 14695   0.378  1.0000</w:t>
      </w:r>
      <w:r>
        <w:br/>
      </w:r>
      <w:r>
        <w:rPr>
          <w:rStyle w:val="VerbatimChar"/>
        </w:rPr>
        <w:t>##  4 - 20    -0.0184 6.764 14695  -0.003  1.0000</w:t>
      </w:r>
      <w:r>
        <w:br/>
      </w:r>
      <w:r>
        <w:rPr>
          <w:rStyle w:val="VerbatimChar"/>
        </w:rPr>
        <w:t>##  5 - 6     -2.0748 2.547 14695  -0.815  0.9998</w:t>
      </w:r>
      <w:r>
        <w:br/>
      </w:r>
      <w:r>
        <w:rPr>
          <w:rStyle w:val="VerbatimChar"/>
        </w:rPr>
        <w:t>##  5 - 7     -3.6593 3.335 14695  -1.097  0.9970</w:t>
      </w:r>
      <w:r>
        <w:br/>
      </w:r>
      <w:r>
        <w:rPr>
          <w:rStyle w:val="VerbatimChar"/>
        </w:rPr>
        <w:t>##  5 - 8     -2.4346 4.306 14695  -0.565  1.0000</w:t>
      </w:r>
      <w:r>
        <w:br/>
      </w:r>
      <w:r>
        <w:rPr>
          <w:rStyle w:val="VerbatimChar"/>
        </w:rPr>
        <w:t>##  5 - 9     -3.9346 4.306 14695  -0.914  0.9995</w:t>
      </w:r>
      <w:r>
        <w:br/>
      </w:r>
      <w:r>
        <w:rPr>
          <w:rStyle w:val="VerbatimChar"/>
        </w:rPr>
        <w:t>##  5 - 10    -8.3346 6.942 14695  -1.201  0.9931</w:t>
      </w:r>
      <w:r>
        <w:br/>
      </w:r>
      <w:r>
        <w:rPr>
          <w:rStyle w:val="VerbatimChar"/>
        </w:rPr>
        <w:t>##  5 - 11    -7.2346 6.942 14695  -1.042  0.9982</w:t>
      </w:r>
      <w:r>
        <w:br/>
      </w:r>
      <w:r>
        <w:rPr>
          <w:rStyle w:val="VerbatimChar"/>
        </w:rPr>
        <w:t>##  5 - 12    -1.3846 5.094 14695  -0.272  1.0000</w:t>
      </w:r>
      <w:r>
        <w:br/>
      </w:r>
      <w:r>
        <w:rPr>
          <w:rStyle w:val="VerbatimChar"/>
        </w:rPr>
        <w:t>##  5 - 20    -3.2346 6.942 14695  -0.466  1.0000</w:t>
      </w:r>
      <w:r>
        <w:br/>
      </w:r>
      <w:r>
        <w:rPr>
          <w:rStyle w:val="VerbatimChar"/>
        </w:rPr>
        <w:t>##  6 - 7     -1.5846 3.193 14695  -0.496  1.0000</w:t>
      </w:r>
      <w:r>
        <w:br/>
      </w:r>
      <w:r>
        <w:rPr>
          <w:rStyle w:val="VerbatimChar"/>
        </w:rPr>
        <w:t>##  6 - 8     -0.3598 4.196 14695  -0.086  1.0000</w:t>
      </w:r>
      <w:r>
        <w:br/>
      </w:r>
      <w:r>
        <w:rPr>
          <w:rStyle w:val="VerbatimChar"/>
        </w:rPr>
        <w:t>##  6 - 9     -1.8598 4.196 14695  -0.443  1.0000</w:t>
      </w:r>
      <w:r>
        <w:br/>
      </w:r>
      <w:r>
        <w:rPr>
          <w:rStyle w:val="VerbatimChar"/>
        </w:rPr>
        <w:t>##  6 - 10    -6.2598 6.875 14695  -0.911  0.9995</w:t>
      </w:r>
      <w:r>
        <w:br/>
      </w:r>
      <w:r>
        <w:rPr>
          <w:rStyle w:val="VerbatimChar"/>
        </w:rPr>
        <w:t>##  6 - 11    -5.1598 6.875 14695  -0.751  0.9999</w:t>
      </w:r>
      <w:r>
        <w:br/>
      </w:r>
      <w:r>
        <w:rPr>
          <w:rStyle w:val="VerbatimChar"/>
        </w:rPr>
        <w:t>##  6 - 12     0.6902 5.002 14695   0.138  1.0000</w:t>
      </w:r>
      <w:r>
        <w:br/>
      </w:r>
      <w:r>
        <w:rPr>
          <w:rStyle w:val="VerbatimChar"/>
        </w:rPr>
        <w:t>##  6 - 20    -1.1598 6.875 14695  -0.169  1.0000</w:t>
      </w:r>
      <w:r>
        <w:br/>
      </w:r>
      <w:r>
        <w:rPr>
          <w:rStyle w:val="VerbatimChar"/>
        </w:rPr>
        <w:t>##  7 - 8      1.2247 4.716 14695   0.260  1.0000</w:t>
      </w:r>
      <w:r>
        <w:br/>
      </w:r>
      <w:r>
        <w:rPr>
          <w:rStyle w:val="VerbatimChar"/>
        </w:rPr>
        <w:t>##  7 - 9     -0.2753 4.716 14695  -0.058  1.0000</w:t>
      </w:r>
      <w:r>
        <w:br/>
      </w:r>
      <w:r>
        <w:rPr>
          <w:rStyle w:val="VerbatimChar"/>
        </w:rPr>
        <w:t>##  7 - 10    -4.6753 7.204 14695  -0.649  1.0000</w:t>
      </w:r>
      <w:r>
        <w:br/>
      </w:r>
      <w:r>
        <w:rPr>
          <w:rStyle w:val="VerbatimChar"/>
        </w:rPr>
        <w:t>##  7 - 11    -3.5753 7.204 14695  -0.496  1.0000</w:t>
      </w:r>
      <w:r>
        <w:br/>
      </w:r>
      <w:r>
        <w:rPr>
          <w:rStyle w:val="VerbatimChar"/>
        </w:rPr>
        <w:t>##  7 - 12     2.2747 5.446 14695   0.418  1.0000</w:t>
      </w:r>
      <w:r>
        <w:br/>
      </w:r>
      <w:r>
        <w:rPr>
          <w:rStyle w:val="VerbatimChar"/>
        </w:rPr>
        <w:t>##  7 - 20     0.4247 7.204 14695   0.059  1.0000</w:t>
      </w:r>
      <w:r>
        <w:br/>
      </w:r>
      <w:r>
        <w:rPr>
          <w:rStyle w:val="VerbatimChar"/>
        </w:rPr>
        <w:t>##  8 - 9     -1.5000 5.446 14695  -0.275  1.0000</w:t>
      </w:r>
      <w:r>
        <w:br/>
      </w:r>
      <w:r>
        <w:rPr>
          <w:rStyle w:val="VerbatimChar"/>
        </w:rPr>
        <w:t>##  8 - 10    -5.9000 7.701 14695  -0.766  0.9999</w:t>
      </w:r>
      <w:r>
        <w:br/>
      </w:r>
      <w:r>
        <w:rPr>
          <w:rStyle w:val="VerbatimChar"/>
        </w:rPr>
        <w:t>##  8 - 11    -4.8000 7.701 14695  -0.623  1.0000</w:t>
      </w:r>
      <w:r>
        <w:br/>
      </w:r>
      <w:r>
        <w:rPr>
          <w:rStyle w:val="VerbatimChar"/>
        </w:rPr>
        <w:t>##  8 - 12     1.0500 6.088 14695   0.172  1.0000</w:t>
      </w:r>
      <w:r>
        <w:br/>
      </w:r>
      <w:r>
        <w:rPr>
          <w:rStyle w:val="VerbatimChar"/>
        </w:rPr>
        <w:t>##  8 - 20    -0.8000 7.701 14695  -0.104  1.0000</w:t>
      </w:r>
      <w:r>
        <w:br/>
      </w:r>
      <w:r>
        <w:rPr>
          <w:rStyle w:val="VerbatimChar"/>
        </w:rPr>
        <w:t>##  9 - 10    -4.4000 7.701 14695  -0.571  1.0000</w:t>
      </w:r>
      <w:r>
        <w:br/>
      </w:r>
      <w:r>
        <w:rPr>
          <w:rStyle w:val="VerbatimChar"/>
        </w:rPr>
        <w:t>##  9 - 11    -3.3000 7.701 14695  -0.428  1.0000</w:t>
      </w:r>
      <w:r>
        <w:br/>
      </w:r>
      <w:r>
        <w:rPr>
          <w:rStyle w:val="VerbatimChar"/>
        </w:rPr>
        <w:t>##  9 - 12     2.5500 6.088 14695   0.419  1.0000</w:t>
      </w:r>
      <w:r>
        <w:br/>
      </w:r>
      <w:r>
        <w:rPr>
          <w:rStyle w:val="VerbatimChar"/>
        </w:rPr>
        <w:t>##  9 - 20     0.7000 7.701 14695   0.091  1.0000</w:t>
      </w:r>
      <w:r>
        <w:br/>
      </w:r>
      <w:r>
        <w:rPr>
          <w:rStyle w:val="VerbatimChar"/>
        </w:rPr>
        <w:lastRenderedPageBreak/>
        <w:t>##  10 - 11    1.1000 9.432 14695   0.117  1.0000</w:t>
      </w:r>
      <w:r>
        <w:br/>
      </w:r>
      <w:r>
        <w:rPr>
          <w:rStyle w:val="VerbatimChar"/>
        </w:rPr>
        <w:t>##  10 - 12    6.9500 8.168 14695   0.851  0.9998</w:t>
      </w:r>
      <w:r>
        <w:br/>
      </w:r>
      <w:r>
        <w:rPr>
          <w:rStyle w:val="VerbatimChar"/>
        </w:rPr>
        <w:t>##  10 - 20    5.1000 9.432 14695   0.541  1.0000</w:t>
      </w:r>
      <w:r>
        <w:br/>
      </w:r>
      <w:r>
        <w:rPr>
          <w:rStyle w:val="VerbatimChar"/>
        </w:rPr>
        <w:t>##  11 - 12    5.8500 8.168 14695   0.716  1.0000</w:t>
      </w:r>
      <w:r>
        <w:br/>
      </w:r>
      <w:r>
        <w:rPr>
          <w:rStyle w:val="VerbatimChar"/>
        </w:rPr>
        <w:t>##  11 - 20    4.0000 9.432 14695   0.424  1.0000</w:t>
      </w:r>
      <w:r>
        <w:br/>
      </w:r>
      <w:r>
        <w:rPr>
          <w:rStyle w:val="VerbatimChar"/>
        </w:rPr>
        <w:t>##  12 - 20   -1.8500 8.168 14695  -0.226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x1 </w:t>
      </w:r>
      <w:r>
        <w:br/>
      </w:r>
      <w:r>
        <w:rPr>
          <w:rStyle w:val="VerbatimChar"/>
        </w:rPr>
        <w:t>## P value adjustment: tukey method for comparing a family of 13 estimates</w:t>
      </w:r>
    </w:p>
    <w:p w:rsidR="0018715E" w:rsidRPr="0018715E" w:rsidRDefault="0018715E" w:rsidP="0018715E">
      <w:pPr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t xml:space="preserve">Based on the p-values, only the pair of rainfall levels 1-2 </w:t>
      </w:r>
      <w:r w:rsidR="00AA2223">
        <w:t>(i.e.</w:t>
      </w:r>
      <w:r w:rsidR="008E7891">
        <w:t xml:space="preserve"> </w:t>
      </w:r>
      <w:r w:rsidR="001F0A5A">
        <w:t xml:space="preserve">class intervals </w:t>
      </w:r>
      <w:r w:rsidR="000E38C8">
        <w:t xml:space="preserve">of rainfall </w:t>
      </w:r>
      <w:r w:rsidR="009F4B18">
        <w:t xml:space="preserve">measurements </w:t>
      </w:r>
      <w:r w:rsidR="008E7891">
        <w:t>[0, 37.1</w:t>
      </w:r>
      <w:r w:rsidR="00AA2223">
        <w:t>)</w:t>
      </w:r>
      <w:r w:rsidR="008E7891">
        <w:t xml:space="preserve"> and [37.1, 74.2))</w:t>
      </w:r>
      <w:r w:rsidR="00AA2223">
        <w:t xml:space="preserve"> </w:t>
      </w:r>
      <w:r>
        <w:t>have significantly different mean maximum temperatures</w:t>
      </w:r>
      <w:r w:rsidR="00AA2223">
        <w:t>.</w:t>
      </w:r>
    </w:p>
    <w:p w:rsidR="00E81FC5" w:rsidRDefault="008B4505">
      <w:pPr>
        <w:pStyle w:val="SourceCode"/>
      </w:pPr>
      <w:r w:rsidRPr="009145F3">
        <w:rPr>
          <w:rStyle w:val="CommentTok"/>
          <w:b/>
          <w:u w:val="single"/>
        </w:rPr>
        <w:t>Finding the pairs of interactions with significantly different means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lse_over_interactions)</w:t>
      </w:r>
    </w:p>
    <w:p w:rsidR="00E81FC5" w:rsidRDefault="008B4505">
      <w:pPr>
        <w:pStyle w:val="SourceCode"/>
      </w:pPr>
      <w:r>
        <w:rPr>
          <w:rStyle w:val="VerbatimChar"/>
        </w:rPr>
        <w:t>##  contrast     estimate    SE    df t.ratio p.value</w:t>
      </w:r>
      <w:r>
        <w:br/>
      </w:r>
      <w:r>
        <w:rPr>
          <w:rStyle w:val="VerbatimChar"/>
        </w:rPr>
        <w:t>##  1 1 - 2 1    -1.40029 0.173 14695  -8.078  &lt;.0001</w:t>
      </w:r>
      <w:r>
        <w:br/>
      </w:r>
      <w:r>
        <w:rPr>
          <w:rStyle w:val="VerbatimChar"/>
        </w:rPr>
        <w:t>##  1 1 - 3 1    -3.18362 0.172 14695 -18.469  &lt;.0001</w:t>
      </w:r>
      <w:r>
        <w:br/>
      </w:r>
      <w:r>
        <w:rPr>
          <w:rStyle w:val="VerbatimChar"/>
        </w:rPr>
        <w:t>##  1 1 - 4 1    -1.36086 0.174 14695  -7.829  &lt;.0001</w:t>
      </w:r>
      <w:r>
        <w:br/>
      </w:r>
      <w:r>
        <w:rPr>
          <w:rStyle w:val="VerbatimChar"/>
        </w:rPr>
        <w:t>##  1 1 - 5 1    -4.27300 0.174 14695 -24.504  &lt;.0001</w:t>
      </w:r>
      <w:r>
        <w:br/>
      </w:r>
      <w:r>
        <w:rPr>
          <w:rStyle w:val="VerbatimChar"/>
        </w:rPr>
        <w:t>##  1 1 - 1 2     2.55544 0.378 14695   6.768  &lt;.0001</w:t>
      </w:r>
      <w:r>
        <w:br/>
      </w:r>
      <w:r>
        <w:rPr>
          <w:rStyle w:val="VerbatimChar"/>
        </w:rPr>
        <w:t>##  1 1 - 2 2     1.15515 0.413 14695   2.795  0.8910</w:t>
      </w:r>
      <w:r>
        <w:br/>
      </w:r>
      <w:r>
        <w:rPr>
          <w:rStyle w:val="VerbatimChar"/>
        </w:rPr>
        <w:t>##  1 1 - 3 2    -0.62819 0.417 14695  -1.506  1.0000</w:t>
      </w:r>
      <w:r>
        <w:br/>
      </w:r>
      <w:r>
        <w:rPr>
          <w:rStyle w:val="VerbatimChar"/>
        </w:rPr>
        <w:t>##  1 1 - 4 2     1.19457 0.410 14695   2.916  0.8183</w:t>
      </w:r>
      <w:r>
        <w:br/>
      </w:r>
      <w:r>
        <w:rPr>
          <w:rStyle w:val="VerbatimChar"/>
        </w:rPr>
        <w:t>##  1 1 - 5 2    -1.71756 0.416 14695  -4.126  0.0477</w:t>
      </w:r>
      <w:r>
        <w:br/>
      </w:r>
      <w:r>
        <w:rPr>
          <w:rStyle w:val="VerbatimChar"/>
        </w:rPr>
        <w:t>##  1 1 - 1 3     1.23904 0.674 14695   1.840  1.0000</w:t>
      </w:r>
      <w:r>
        <w:br/>
      </w:r>
      <w:r>
        <w:rPr>
          <w:rStyle w:val="VerbatimChar"/>
        </w:rPr>
        <w:t>##  1 1 - 2 3    -0.16124 0.694 14695  -0.232  1.0000</w:t>
      </w:r>
      <w:r>
        <w:br/>
      </w:r>
      <w:r>
        <w:rPr>
          <w:rStyle w:val="VerbatimChar"/>
        </w:rPr>
        <w:t>##  1 1 - 3 3    -1.94458 0.696 14695  -2.792  0.8921</w:t>
      </w:r>
      <w:r>
        <w:br/>
      </w:r>
      <w:r>
        <w:rPr>
          <w:rStyle w:val="VerbatimChar"/>
        </w:rPr>
        <w:t>##  1 1 - 4 3    -0.12182 0.689 14695  -0.177  1.0000</w:t>
      </w:r>
      <w:r>
        <w:br/>
      </w:r>
      <w:r>
        <w:rPr>
          <w:rStyle w:val="VerbatimChar"/>
        </w:rPr>
        <w:t>##  1 1 - 5 3    -3.03395 0.694 14695  -4.372  0.0184</w:t>
      </w:r>
      <w:r>
        <w:br/>
      </w:r>
      <w:r>
        <w:rPr>
          <w:rStyle w:val="VerbatimChar"/>
        </w:rPr>
        <w:t>##  1 1 - 1 4     0.97249 1.132 14695   0.859  1.0000</w:t>
      </w:r>
      <w:r>
        <w:br/>
      </w:r>
      <w:r>
        <w:rPr>
          <w:rStyle w:val="VerbatimChar"/>
        </w:rPr>
        <w:t>##  1 1 - 2 4    -0.42780 1.145 14695  -0.374  1.0000</w:t>
      </w:r>
      <w:r>
        <w:br/>
      </w:r>
      <w:r>
        <w:rPr>
          <w:rStyle w:val="VerbatimChar"/>
        </w:rPr>
        <w:t>##  1 1 - 3 4    -2.21113 1.145 14695  -1.930  1.0000</w:t>
      </w:r>
      <w:r>
        <w:br/>
      </w:r>
      <w:r>
        <w:rPr>
          <w:rStyle w:val="VerbatimChar"/>
        </w:rPr>
        <w:t>##  1 1 - 4 4    -0.38837 1.135 14695  -0.342  1.0000</w:t>
      </w:r>
      <w:r>
        <w:br/>
      </w:r>
      <w:r>
        <w:rPr>
          <w:rStyle w:val="VerbatimChar"/>
        </w:rPr>
        <w:t>##  1 1 - 5 4    -3.30051 1.145 14695  -2.882  0.8408</w:t>
      </w:r>
      <w:r>
        <w:br/>
      </w:r>
      <w:r>
        <w:rPr>
          <w:rStyle w:val="VerbatimChar"/>
        </w:rPr>
        <w:t>##  1 1 - 1 5     4.18871 1.927 14695   2.174  0.9992</w:t>
      </w:r>
      <w:r>
        <w:br/>
      </w:r>
      <w:r>
        <w:rPr>
          <w:rStyle w:val="VerbatimChar"/>
        </w:rPr>
        <w:t>## P value adjustment: tukey method for comparing a family of 65 estimates</w:t>
      </w:r>
    </w:p>
    <w:p w:rsidR="00F0273F" w:rsidRDefault="00F0273F" w:rsidP="00F0273F">
      <w:r>
        <w:t>Many records have been omitted due to the sheer number of records. However, we see that at least some interactions have a p-value less than 0.05, meaning at least some interactions have significantly different mean maximum temperatures</w:t>
      </w:r>
      <w:r w:rsidR="00BD7B49">
        <w:t>, meaning that we can reject the 3rd null hypothesis as well.</w:t>
      </w:r>
    </w:p>
    <w:p w:rsidR="004A0DDE" w:rsidRDefault="004A0DDE" w:rsidP="004A0DDE">
      <w:pPr>
        <w:pStyle w:val="Heading1"/>
      </w:pPr>
      <w:r>
        <w:t>Conclusion</w:t>
      </w:r>
    </w:p>
    <w:p w:rsidR="004A0DDE" w:rsidRPr="004A0DDE" w:rsidRDefault="004A0DDE" w:rsidP="004A0DDE">
      <w:pPr>
        <w:pStyle w:val="BodyText"/>
      </w:pPr>
      <w:r>
        <w:t xml:space="preserve">From the above data, we see that </w:t>
      </w:r>
      <w:r w:rsidR="007A2E4B">
        <w:t>we may reject all the null hypotheses for a 0.05 significant level.</w:t>
      </w:r>
      <w:r w:rsidR="009B1AE0">
        <w:t xml:space="preserve"> In other words, each factor level </w:t>
      </w:r>
      <w:r w:rsidR="00303E09">
        <w:t>(locations and rainfall levels)</w:t>
      </w:r>
      <w:r w:rsidR="009B1AE0">
        <w:t xml:space="preserve">as well as their </w:t>
      </w:r>
      <w:r w:rsidR="009B1AE0">
        <w:lastRenderedPageBreak/>
        <w:t xml:space="preserve">interactions has a significantly different mean effect on the </w:t>
      </w:r>
      <w:r w:rsidR="00BC1D5F">
        <w:t xml:space="preserve">response i.e. </w:t>
      </w:r>
      <w:r w:rsidR="009B1AE0">
        <w:t>maximum daily temperatures.</w:t>
      </w:r>
    </w:p>
    <w:p w:rsidR="00E81FC5" w:rsidRDefault="008B4505">
      <w:pPr>
        <w:pStyle w:val="SourceCode"/>
      </w:pPr>
      <w:r w:rsidRPr="003D142C">
        <w:rPr>
          <w:b/>
        </w:rPr>
        <w:t>ALTERNATE APPROACH TO TWO-WAY ANOVA</w:t>
      </w:r>
      <w:r w:rsidR="00AE2852">
        <w:rPr>
          <w:b/>
        </w:rPr>
        <w:t xml:space="preserve"> (U</w:t>
      </w:r>
      <w:r w:rsidR="00317E63">
        <w:rPr>
          <w:b/>
        </w:rPr>
        <w:t>N</w:t>
      </w:r>
      <w:r w:rsidR="00AE2852">
        <w:rPr>
          <w:b/>
        </w:rPr>
        <w:t>USED)</w:t>
      </w:r>
      <w:r>
        <w:br/>
      </w:r>
      <w:r>
        <w:rPr>
          <w:rStyle w:val="CommentTok"/>
        </w:rPr>
        <w:t>library(multcompView)</w:t>
      </w:r>
      <w:r>
        <w:br/>
      </w:r>
      <w:r>
        <w:rPr>
          <w:rStyle w:val="CommentTok"/>
        </w:rPr>
        <w:t>model = aov(y~x1 + x2 + x1:x2, myData)</w:t>
      </w:r>
      <w:r>
        <w:br/>
      </w:r>
      <w:r>
        <w:rPr>
          <w:rStyle w:val="CommentTok"/>
        </w:rPr>
        <w:t>print(model)</w:t>
      </w:r>
    </w:p>
    <w:p w:rsidR="00E81FC5" w:rsidRDefault="008B4505">
      <w:pPr>
        <w:pStyle w:val="FirstParagraph"/>
      </w:pPr>
      <w:r>
        <w:t>A balanced design is an experimental design where all cells (i.e. treatment combinations) have the same number of observations. This does not seem to be the case for us.</w:t>
      </w:r>
    </w:p>
    <w:p w:rsidR="00E81FC5" w:rsidRDefault="008B4505">
      <w:pPr>
        <w:pStyle w:val="SourceCode"/>
      </w:pPr>
      <w:r>
        <w:rPr>
          <w:rStyle w:val="CommentTok"/>
        </w:rPr>
        <w:t>model = aov(y~x1 + x2, myData)</w:t>
      </w:r>
      <w:r>
        <w:br/>
      </w:r>
      <w:r>
        <w:rPr>
          <w:rStyle w:val="CommentTok"/>
        </w:rPr>
        <w:t>Since interaction effect is statistically insignificant, we exclude it.</w:t>
      </w:r>
      <w:r>
        <w:br/>
      </w:r>
      <w:r>
        <w:rPr>
          <w:rStyle w:val="CommentTok"/>
        </w:rPr>
        <w:t>tukey = TukeyHSD(x = model, conf.level = 0.95)</w:t>
      </w:r>
      <w:r>
        <w:br/>
      </w:r>
      <w:r>
        <w:rPr>
          <w:rStyle w:val="CommentTok"/>
        </w:rPr>
        <w:t>tukey</w:t>
      </w:r>
    </w:p>
    <w:sectPr w:rsidR="00E81FC5">
      <w:head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05B3" w:rsidRDefault="00D205B3">
      <w:pPr>
        <w:spacing w:after="0"/>
      </w:pPr>
      <w:r>
        <w:separator/>
      </w:r>
    </w:p>
  </w:endnote>
  <w:endnote w:type="continuationSeparator" w:id="0">
    <w:p w:rsidR="00D205B3" w:rsidRDefault="00D205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05B3" w:rsidRDefault="00D205B3">
      <w:r>
        <w:separator/>
      </w:r>
    </w:p>
  </w:footnote>
  <w:footnote w:type="continuationSeparator" w:id="0">
    <w:p w:rsidR="00D205B3" w:rsidRDefault="00D205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4935" w:rsidRDefault="00334935" w:rsidP="00334935">
    <w:pPr>
      <w:pStyle w:val="Author"/>
      <w:jc w:val="left"/>
    </w:pPr>
    <w:r>
      <w:t>Pranav Gopalkrishna, 1940223</w:t>
    </w:r>
  </w:p>
  <w:p w:rsidR="00334935" w:rsidRDefault="003349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4CC09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E987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E0D74B2"/>
    <w:multiLevelType w:val="hybridMultilevel"/>
    <w:tmpl w:val="643A7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DA3167"/>
    <w:multiLevelType w:val="hybridMultilevel"/>
    <w:tmpl w:val="D39EE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56346D"/>
    <w:multiLevelType w:val="hybridMultilevel"/>
    <w:tmpl w:val="CB46E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F03"/>
    <w:rsid w:val="00021287"/>
    <w:rsid w:val="00061BF8"/>
    <w:rsid w:val="00072ED2"/>
    <w:rsid w:val="000D2C6F"/>
    <w:rsid w:val="000E38C8"/>
    <w:rsid w:val="0018715E"/>
    <w:rsid w:val="00195388"/>
    <w:rsid w:val="001956D2"/>
    <w:rsid w:val="001B39C6"/>
    <w:rsid w:val="001F0A5A"/>
    <w:rsid w:val="001F79E7"/>
    <w:rsid w:val="00242DFF"/>
    <w:rsid w:val="00252EC4"/>
    <w:rsid w:val="00264B57"/>
    <w:rsid w:val="002B58CE"/>
    <w:rsid w:val="002C2291"/>
    <w:rsid w:val="002C3A57"/>
    <w:rsid w:val="002C6E13"/>
    <w:rsid w:val="00303E09"/>
    <w:rsid w:val="00317E63"/>
    <w:rsid w:val="00334935"/>
    <w:rsid w:val="0035322E"/>
    <w:rsid w:val="0036125C"/>
    <w:rsid w:val="003D142C"/>
    <w:rsid w:val="003E5C87"/>
    <w:rsid w:val="00404FB3"/>
    <w:rsid w:val="0043296E"/>
    <w:rsid w:val="004645A7"/>
    <w:rsid w:val="00491752"/>
    <w:rsid w:val="00493DC2"/>
    <w:rsid w:val="004A0DDE"/>
    <w:rsid w:val="004B1513"/>
    <w:rsid w:val="004E2411"/>
    <w:rsid w:val="004E29B3"/>
    <w:rsid w:val="00547625"/>
    <w:rsid w:val="00561F9B"/>
    <w:rsid w:val="00590D07"/>
    <w:rsid w:val="005B71CD"/>
    <w:rsid w:val="006B6326"/>
    <w:rsid w:val="006D1C91"/>
    <w:rsid w:val="00774FE7"/>
    <w:rsid w:val="00777F9B"/>
    <w:rsid w:val="00784D58"/>
    <w:rsid w:val="007A2E4B"/>
    <w:rsid w:val="007C0573"/>
    <w:rsid w:val="007E310A"/>
    <w:rsid w:val="008B4505"/>
    <w:rsid w:val="008D6863"/>
    <w:rsid w:val="008E7891"/>
    <w:rsid w:val="00903D48"/>
    <w:rsid w:val="00907D38"/>
    <w:rsid w:val="009145F3"/>
    <w:rsid w:val="00965233"/>
    <w:rsid w:val="00990D1B"/>
    <w:rsid w:val="009B1AE0"/>
    <w:rsid w:val="009B3C0B"/>
    <w:rsid w:val="009C0AEB"/>
    <w:rsid w:val="009F4B18"/>
    <w:rsid w:val="00A96C92"/>
    <w:rsid w:val="00AA2223"/>
    <w:rsid w:val="00AE2852"/>
    <w:rsid w:val="00AF3446"/>
    <w:rsid w:val="00AF3BA1"/>
    <w:rsid w:val="00B26F70"/>
    <w:rsid w:val="00B47E03"/>
    <w:rsid w:val="00B62F48"/>
    <w:rsid w:val="00B86B75"/>
    <w:rsid w:val="00BC1D5F"/>
    <w:rsid w:val="00BC48D5"/>
    <w:rsid w:val="00BD7B49"/>
    <w:rsid w:val="00BF4800"/>
    <w:rsid w:val="00C36279"/>
    <w:rsid w:val="00C50428"/>
    <w:rsid w:val="00C76628"/>
    <w:rsid w:val="00CB1594"/>
    <w:rsid w:val="00D205B3"/>
    <w:rsid w:val="00D466C4"/>
    <w:rsid w:val="00D81499"/>
    <w:rsid w:val="00DA426A"/>
    <w:rsid w:val="00DD1929"/>
    <w:rsid w:val="00DE61A2"/>
    <w:rsid w:val="00E315A3"/>
    <w:rsid w:val="00E35D65"/>
    <w:rsid w:val="00E81FC5"/>
    <w:rsid w:val="00EF1214"/>
    <w:rsid w:val="00EF37E3"/>
    <w:rsid w:val="00F0273F"/>
    <w:rsid w:val="00F44F68"/>
    <w:rsid w:val="00F463BE"/>
    <w:rsid w:val="00FE39C2"/>
    <w:rsid w:val="00FE41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0AF7DC"/>
  <w15:docId w15:val="{84D63F2C-FB58-B942-AB32-34FF9918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33493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34935"/>
  </w:style>
  <w:style w:type="paragraph" w:styleId="Footer">
    <w:name w:val="footer"/>
    <w:basedOn w:val="Normal"/>
    <w:link w:val="FooterChar"/>
    <w:unhideWhenUsed/>
    <w:rsid w:val="003349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34935"/>
  </w:style>
  <w:style w:type="paragraph" w:styleId="ListParagraph">
    <w:name w:val="List Paragraph"/>
    <w:basedOn w:val="Normal"/>
    <w:rsid w:val="00774F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2</Pages>
  <Words>2395</Words>
  <Characters>13657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woWayAnova.R</vt:lpstr>
    </vt:vector>
  </TitlesOfParts>
  <Company/>
  <LinksUpToDate>false</LinksUpToDate>
  <CharactersWithSpaces>1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WayAnova.R</dc:title>
  <dc:creator>pranav</dc:creator>
  <cp:keywords/>
  <cp:lastModifiedBy>pranav gopalkrishna</cp:lastModifiedBy>
  <cp:revision>80</cp:revision>
  <dcterms:created xsi:type="dcterms:W3CDTF">2021-08-20T04:47:00Z</dcterms:created>
  <dcterms:modified xsi:type="dcterms:W3CDTF">2021-08-24T09:27:00Z</dcterms:modified>
</cp:coreProperties>
</file>